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C221E8" w14:textId="0CCC4852" w:rsidR="00AA5F6D" w:rsidRDefault="00AA5F6D" w:rsidP="006F10AD">
      <w:pPr>
        <w:jc w:val="center"/>
        <w:rPr>
          <w:rFonts w:ascii="Calibri" w:hAnsi="Calibri" w:cs="Calibri"/>
          <w:b/>
          <w:bCs/>
          <w:color w:val="31849B" w:themeColor="accent5" w:themeShade="BF"/>
          <w:sz w:val="32"/>
          <w:szCs w:val="32"/>
          <w:lang w:val="en-US"/>
        </w:rPr>
      </w:pPr>
      <w:r w:rsidRPr="00AA5F6D">
        <w:rPr>
          <w:lang w:eastAsia="fr-CA"/>
        </w:rPr>
        <w:fldChar w:fldCharType="begin"/>
      </w:r>
      <w:r w:rsidR="00A952B0">
        <w:rPr>
          <w:lang w:eastAsia="fr-CA"/>
        </w:rPr>
        <w:instrText xml:space="preserve"> INCLUDEPICTURE "C:\\var\\folders\\w9\\yvqsfwzx4078njd62j0lfdlm0000gn\\T\\com.microsoft.Word\\WebArchiveCopyPasteTempFiles\\cidimage005.png@01D78453.06837730" \* MERGEFORMAT </w:instrText>
      </w:r>
      <w:r w:rsidRPr="00AA5F6D">
        <w:rPr>
          <w:lang w:eastAsia="fr-CA"/>
        </w:rPr>
        <w:fldChar w:fldCharType="separate"/>
      </w:r>
      <w:r w:rsidRPr="00AA5F6D">
        <w:rPr>
          <w:noProof/>
          <w:lang w:val="en-US" w:eastAsia="zh-TW"/>
        </w:rPr>
        <w:drawing>
          <wp:inline distT="0" distB="0" distL="0" distR="0" wp14:anchorId="6FF453A5" wp14:editId="0B39D5E8">
            <wp:extent cx="4023360" cy="710878"/>
            <wp:effectExtent l="0" t="0" r="0" b="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6150" cy="714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A5F6D">
        <w:rPr>
          <w:lang w:eastAsia="fr-CA"/>
        </w:rPr>
        <w:fldChar w:fldCharType="end"/>
      </w:r>
    </w:p>
    <w:p w14:paraId="52DBF56F" w14:textId="4ABE5BE9" w:rsidR="00AA5F6D" w:rsidRDefault="00662A39" w:rsidP="006F10AD">
      <w:pPr>
        <w:jc w:val="center"/>
        <w:rPr>
          <w:rFonts w:ascii="Calibri" w:hAnsi="Calibri" w:cs="Calibri"/>
          <w:b/>
          <w:bCs/>
          <w:color w:val="31849B" w:themeColor="accent5" w:themeShade="BF"/>
          <w:sz w:val="32"/>
          <w:szCs w:val="32"/>
          <w:lang w:val="en-US"/>
        </w:rPr>
      </w:pPr>
      <w:r w:rsidRPr="001D49C5">
        <w:rPr>
          <w:rFonts w:ascii="Calibri" w:hAnsi="Calibri" w:cs="Calibri"/>
          <w:noProof/>
          <w:lang w:val="en-US" w:eastAsia="zh-TW"/>
        </w:rPr>
        <w:drawing>
          <wp:anchor distT="0" distB="0" distL="114300" distR="114300" simplePos="0" relativeHeight="251664384" behindDoc="0" locked="0" layoutInCell="1" allowOverlap="1" wp14:anchorId="5CA97762" wp14:editId="4E83FD07">
            <wp:simplePos x="0" y="0"/>
            <wp:positionH relativeFrom="column">
              <wp:posOffset>2068830</wp:posOffset>
            </wp:positionH>
            <wp:positionV relativeFrom="paragraph">
              <wp:posOffset>123190</wp:posOffset>
            </wp:positionV>
            <wp:extent cx="1017905" cy="425450"/>
            <wp:effectExtent l="0" t="0" r="0" b="0"/>
            <wp:wrapNone/>
            <wp:docPr id="59" name="Picture 28" descr="Food Risk Analysis and Regulatory Excellence Platfor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28" descr="Food Risk Analysis and Regulatory Excellence Platform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7905" cy="4254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Calibri" w:hAnsi="Calibri" w:cs="Calibri"/>
          <w:b/>
          <w:bCs/>
          <w:noProof/>
          <w:color w:val="FFFFFF" w:themeColor="background1"/>
          <w:lang w:val="en-US" w:eastAsia="zh-TW"/>
        </w:rPr>
        <w:drawing>
          <wp:anchor distT="0" distB="0" distL="114300" distR="114300" simplePos="0" relativeHeight="251663360" behindDoc="0" locked="0" layoutInCell="1" allowOverlap="1" wp14:anchorId="0B05072B" wp14:editId="10FBAF2D">
            <wp:simplePos x="0" y="0"/>
            <wp:positionH relativeFrom="column">
              <wp:posOffset>3241675</wp:posOffset>
            </wp:positionH>
            <wp:positionV relativeFrom="paragraph">
              <wp:posOffset>73025</wp:posOffset>
            </wp:positionV>
            <wp:extent cx="2514600" cy="550545"/>
            <wp:effectExtent l="0" t="0" r="0" b="0"/>
            <wp:wrapNone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5505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62A39">
        <w:rPr>
          <w:rFonts w:ascii="Calibri" w:hAnsi="Calibri" w:cs="Calibri"/>
          <w:b/>
          <w:bCs/>
          <w:noProof/>
          <w:color w:val="31849B" w:themeColor="accent5" w:themeShade="BF"/>
          <w:sz w:val="32"/>
          <w:szCs w:val="32"/>
          <w:lang w:val="en-US" w:eastAsia="zh-TW"/>
        </w:rPr>
        <w:drawing>
          <wp:anchor distT="0" distB="0" distL="114300" distR="114300" simplePos="0" relativeHeight="251666432" behindDoc="0" locked="0" layoutInCell="1" allowOverlap="1" wp14:anchorId="766334B2" wp14:editId="03D8CD45">
            <wp:simplePos x="0" y="0"/>
            <wp:positionH relativeFrom="column">
              <wp:posOffset>6097270</wp:posOffset>
            </wp:positionH>
            <wp:positionV relativeFrom="paragraph">
              <wp:posOffset>154940</wp:posOffset>
            </wp:positionV>
            <wp:extent cx="1123950" cy="347282"/>
            <wp:effectExtent l="0" t="0" r="0" b="0"/>
            <wp:wrapNone/>
            <wp:docPr id="13" name="Picture 13" descr="C:\Users\bsuser\Downloads\PngItem_426974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bsuser\Downloads\PngItem_4269748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3472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952B0">
        <w:rPr>
          <w:noProof/>
          <w:lang w:val="en-US" w:eastAsia="zh-TW"/>
        </w:rPr>
        <w:drawing>
          <wp:anchor distT="0" distB="0" distL="114300" distR="114300" simplePos="0" relativeHeight="251662336" behindDoc="0" locked="0" layoutInCell="1" allowOverlap="1" wp14:anchorId="35E4609B" wp14:editId="3ED1345B">
            <wp:simplePos x="0" y="0"/>
            <wp:positionH relativeFrom="column">
              <wp:posOffset>-76200</wp:posOffset>
            </wp:positionH>
            <wp:positionV relativeFrom="paragraph">
              <wp:posOffset>178435</wp:posOffset>
            </wp:positionV>
            <wp:extent cx="1798320" cy="366395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8320" cy="366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6EC748" w14:textId="7D4CDFF8" w:rsidR="00AA5F6D" w:rsidRDefault="00AA5F6D" w:rsidP="006F10AD">
      <w:pPr>
        <w:jc w:val="center"/>
        <w:rPr>
          <w:rFonts w:ascii="Calibri" w:hAnsi="Calibri" w:cs="Calibri"/>
          <w:b/>
          <w:bCs/>
          <w:color w:val="31849B" w:themeColor="accent5" w:themeShade="BF"/>
          <w:sz w:val="32"/>
          <w:szCs w:val="32"/>
          <w:lang w:val="en-US"/>
        </w:rPr>
      </w:pPr>
    </w:p>
    <w:p w14:paraId="425E150C" w14:textId="35CE47D3" w:rsidR="004B27B0" w:rsidRDefault="004B27B0" w:rsidP="006F10AD">
      <w:pPr>
        <w:jc w:val="center"/>
        <w:rPr>
          <w:rFonts w:ascii="Calibri" w:hAnsi="Calibri" w:cs="Calibri"/>
          <w:b/>
          <w:bCs/>
          <w:color w:val="31849B" w:themeColor="accent5" w:themeShade="BF"/>
          <w:sz w:val="32"/>
          <w:szCs w:val="32"/>
          <w:lang w:val="en-US"/>
        </w:rPr>
      </w:pPr>
    </w:p>
    <w:p w14:paraId="082BBD7B" w14:textId="43D95ECA" w:rsidR="00AA5F6D" w:rsidRDefault="009D1B1B" w:rsidP="006F10AD">
      <w:pPr>
        <w:jc w:val="center"/>
        <w:rPr>
          <w:rFonts w:ascii="Calibri" w:hAnsi="Calibri" w:cs="Calibri"/>
          <w:b/>
          <w:bCs/>
          <w:color w:val="31849B" w:themeColor="accent5" w:themeShade="BF"/>
          <w:sz w:val="32"/>
          <w:szCs w:val="32"/>
          <w:lang w:val="en-US"/>
        </w:rPr>
      </w:pPr>
      <w:r w:rsidRPr="00C923EB">
        <w:rPr>
          <w:rFonts w:ascii="Calibri" w:hAnsi="Calibri" w:cs="Calibri"/>
          <w:b/>
          <w:bCs/>
          <w:noProof/>
          <w:color w:val="31849B" w:themeColor="accent5" w:themeShade="BF"/>
          <w:sz w:val="32"/>
          <w:szCs w:val="32"/>
          <w:lang w:val="en-US" w:eastAsia="zh-TW"/>
        </w:rPr>
        <w:drawing>
          <wp:inline distT="0" distB="0" distL="0" distR="0" wp14:anchorId="66838D77" wp14:editId="55800A75">
            <wp:extent cx="1091821" cy="731520"/>
            <wp:effectExtent l="0" t="0" r="0" b="0"/>
            <wp:docPr id="7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2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1821" cy="7315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4B27B0">
        <w:rPr>
          <w:rFonts w:ascii="Calibri" w:hAnsi="Calibri" w:cs="Calibri"/>
          <w:b/>
          <w:bCs/>
          <w:color w:val="31849B" w:themeColor="accent5" w:themeShade="BF"/>
          <w:sz w:val="32"/>
          <w:szCs w:val="32"/>
          <w:lang w:val="en-US"/>
        </w:rPr>
        <w:tab/>
      </w:r>
      <w:r w:rsidR="004B27B0">
        <w:rPr>
          <w:rFonts w:ascii="Calibri" w:hAnsi="Calibri" w:cs="Calibri"/>
          <w:b/>
          <w:bCs/>
          <w:color w:val="31849B" w:themeColor="accent5" w:themeShade="BF"/>
          <w:sz w:val="32"/>
          <w:szCs w:val="32"/>
          <w:lang w:val="en-US"/>
        </w:rPr>
        <w:tab/>
      </w:r>
      <w:r w:rsidR="004B27B0" w:rsidRPr="00C923EB">
        <w:rPr>
          <w:rFonts w:ascii="Calibri" w:hAnsi="Calibri" w:cs="Calibri"/>
          <w:b/>
          <w:bCs/>
          <w:noProof/>
          <w:color w:val="31849B" w:themeColor="accent5" w:themeShade="BF"/>
          <w:sz w:val="32"/>
          <w:szCs w:val="32"/>
          <w:lang w:val="en-US" w:eastAsia="zh-TW"/>
        </w:rPr>
        <w:drawing>
          <wp:inline distT="0" distB="0" distL="0" distR="0" wp14:anchorId="761832D3" wp14:editId="3FC65ACB">
            <wp:extent cx="1112028" cy="731520"/>
            <wp:effectExtent l="0" t="0" r="0" b="0"/>
            <wp:docPr id="9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28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14" t="7387" r="13738" b="6940"/>
                    <a:stretch/>
                  </pic:blipFill>
                  <pic:spPr bwMode="auto">
                    <a:xfrm>
                      <a:off x="0" y="0"/>
                      <a:ext cx="1112028" cy="731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C6E9D3" w14:textId="2509CB6B" w:rsidR="005E5AD2" w:rsidRPr="00AA5F6D" w:rsidRDefault="006F10AD" w:rsidP="004B27B0">
      <w:pPr>
        <w:spacing w:before="360" w:after="120"/>
        <w:jc w:val="center"/>
        <w:rPr>
          <w:rFonts w:ascii="Calibri" w:hAnsi="Calibri" w:cs="Calibri"/>
          <w:b/>
          <w:bCs/>
          <w:color w:val="000000" w:themeColor="text1"/>
          <w:sz w:val="32"/>
          <w:szCs w:val="32"/>
          <w:lang w:val="en-US"/>
        </w:rPr>
      </w:pPr>
      <w:r w:rsidRPr="00AA5F6D">
        <w:rPr>
          <w:rFonts w:ascii="Calibri" w:hAnsi="Calibri" w:cs="Calibri"/>
          <w:b/>
          <w:bCs/>
          <w:color w:val="000000" w:themeColor="text1"/>
          <w:sz w:val="32"/>
          <w:szCs w:val="32"/>
          <w:lang w:val="en-US"/>
        </w:rPr>
        <w:t>CODEX COLLOQUIUM FOR THE MIDD</w:t>
      </w:r>
      <w:r w:rsidR="008B4D8F" w:rsidRPr="00AA5F6D">
        <w:rPr>
          <w:rFonts w:ascii="Calibri" w:hAnsi="Calibri" w:cs="Calibri"/>
          <w:b/>
          <w:bCs/>
          <w:color w:val="000000" w:themeColor="text1"/>
          <w:sz w:val="32"/>
          <w:szCs w:val="32"/>
          <w:lang w:val="en-US"/>
        </w:rPr>
        <w:t>LE EAST AND NORTH AFRICA REGION</w:t>
      </w:r>
    </w:p>
    <w:p w14:paraId="5676D86C" w14:textId="26447C8D" w:rsidR="007B5140" w:rsidRPr="00B50EA7" w:rsidRDefault="00B962A6" w:rsidP="006F10AD">
      <w:pPr>
        <w:spacing w:before="120" w:after="120"/>
        <w:jc w:val="center"/>
        <w:rPr>
          <w:rFonts w:ascii="Calibri" w:hAnsi="Calibri" w:cs="Calibri"/>
          <w:i/>
          <w:iCs/>
          <w:color w:val="000000" w:themeColor="text1"/>
          <w:sz w:val="32"/>
          <w:szCs w:val="32"/>
          <w:lang w:val="en-US"/>
        </w:rPr>
      </w:pPr>
      <w:r w:rsidRPr="00B50EA7">
        <w:rPr>
          <w:rFonts w:ascii="Calibri" w:hAnsi="Calibri" w:cs="Calibri"/>
          <w:i/>
          <w:iCs/>
          <w:color w:val="000000" w:themeColor="text1"/>
          <w:sz w:val="32"/>
          <w:szCs w:val="32"/>
          <w:lang w:val="en-US"/>
        </w:rPr>
        <w:t>1</w:t>
      </w:r>
      <w:r w:rsidR="003839F9" w:rsidRPr="00B50EA7">
        <w:rPr>
          <w:rFonts w:ascii="Calibri" w:hAnsi="Calibri" w:cs="Calibri"/>
          <w:i/>
          <w:iCs/>
          <w:color w:val="000000" w:themeColor="text1"/>
          <w:sz w:val="32"/>
          <w:szCs w:val="32"/>
          <w:lang w:val="en-US"/>
        </w:rPr>
        <w:t>2</w:t>
      </w:r>
      <w:r w:rsidRPr="00B50EA7">
        <w:rPr>
          <w:rFonts w:ascii="Calibri" w:hAnsi="Calibri" w:cs="Calibri"/>
          <w:i/>
          <w:iCs/>
          <w:color w:val="000000" w:themeColor="text1"/>
          <w:sz w:val="32"/>
          <w:szCs w:val="32"/>
          <w:lang w:val="en-US"/>
        </w:rPr>
        <w:t>-</w:t>
      </w:r>
      <w:r w:rsidR="007B5140" w:rsidRPr="00B50EA7">
        <w:rPr>
          <w:rFonts w:ascii="Calibri" w:hAnsi="Calibri" w:cs="Calibri"/>
          <w:i/>
          <w:iCs/>
          <w:color w:val="000000" w:themeColor="text1"/>
          <w:sz w:val="32"/>
          <w:szCs w:val="32"/>
          <w:lang w:val="en-US"/>
        </w:rPr>
        <w:t>1</w:t>
      </w:r>
      <w:r w:rsidR="003839F9" w:rsidRPr="00B50EA7">
        <w:rPr>
          <w:rFonts w:ascii="Calibri" w:hAnsi="Calibri" w:cs="Calibri"/>
          <w:i/>
          <w:iCs/>
          <w:color w:val="000000" w:themeColor="text1"/>
          <w:sz w:val="32"/>
          <w:szCs w:val="32"/>
          <w:lang w:val="en-US"/>
        </w:rPr>
        <w:t>4</w:t>
      </w:r>
      <w:r w:rsidR="007B5140" w:rsidRPr="00B50EA7">
        <w:rPr>
          <w:rFonts w:ascii="Calibri" w:hAnsi="Calibri" w:cs="Calibri"/>
          <w:i/>
          <w:iCs/>
          <w:color w:val="000000" w:themeColor="text1"/>
          <w:sz w:val="32"/>
          <w:szCs w:val="32"/>
          <w:lang w:val="en-US"/>
        </w:rPr>
        <w:t xml:space="preserve"> September 2021 </w:t>
      </w:r>
    </w:p>
    <w:p w14:paraId="69D15C1E" w14:textId="61EA980E" w:rsidR="007B5140" w:rsidRPr="00B50EA7" w:rsidRDefault="007B5140" w:rsidP="004B27B0">
      <w:pPr>
        <w:spacing w:before="120" w:after="360"/>
        <w:jc w:val="center"/>
        <w:rPr>
          <w:rFonts w:ascii="Calibri" w:hAnsi="Calibri" w:cs="Calibri"/>
          <w:i/>
          <w:iCs/>
          <w:color w:val="000000" w:themeColor="text1"/>
          <w:sz w:val="32"/>
          <w:szCs w:val="32"/>
          <w:lang w:val="en-US"/>
        </w:rPr>
      </w:pPr>
      <w:r w:rsidRPr="00B50EA7">
        <w:rPr>
          <w:rFonts w:ascii="Calibri" w:hAnsi="Calibri" w:cs="Calibri"/>
          <w:i/>
          <w:iCs/>
          <w:color w:val="000000" w:themeColor="text1"/>
          <w:sz w:val="32"/>
          <w:szCs w:val="32"/>
          <w:lang w:val="en-US"/>
        </w:rPr>
        <w:t>JW Marriott Marquis, Dubai, United Arab Emirates</w:t>
      </w:r>
    </w:p>
    <w:p w14:paraId="79AF20D0" w14:textId="77777777" w:rsidR="006E3F6E" w:rsidRDefault="00E809D5" w:rsidP="00B50EA7">
      <w:pPr>
        <w:shd w:val="clear" w:color="auto" w:fill="1F497D" w:themeFill="text2"/>
        <w:spacing w:before="120" w:after="120"/>
        <w:jc w:val="center"/>
        <w:rPr>
          <w:rFonts w:ascii="Calibri" w:hAnsi="Calibri" w:cs="Calibri"/>
          <w:b/>
          <w:bCs/>
          <w:color w:val="FFFFFF" w:themeColor="background1"/>
          <w:sz w:val="32"/>
          <w:szCs w:val="32"/>
          <w:lang w:val="en-CA"/>
        </w:rPr>
      </w:pPr>
      <w:r w:rsidRPr="00E809D5">
        <w:rPr>
          <w:rFonts w:ascii="Calibri" w:hAnsi="Calibri" w:cs="Calibri"/>
          <w:b/>
          <w:bCs/>
          <w:color w:val="FFFFFF" w:themeColor="background1"/>
          <w:sz w:val="32"/>
          <w:szCs w:val="32"/>
          <w:lang w:val="en-CA"/>
        </w:rPr>
        <w:t xml:space="preserve">Session 3: Reviewing Recent Developments Achieved by Codex Technical Committees and Impacts on Food Regulatory Initiatives in the MENA Region </w:t>
      </w:r>
    </w:p>
    <w:p w14:paraId="450FEF5F" w14:textId="1140B010" w:rsidR="00B50EA7" w:rsidRPr="00E809D5" w:rsidRDefault="00E809D5" w:rsidP="00B50EA7">
      <w:pPr>
        <w:shd w:val="clear" w:color="auto" w:fill="1F497D" w:themeFill="text2"/>
        <w:spacing w:before="120" w:after="120"/>
        <w:jc w:val="center"/>
        <w:rPr>
          <w:rFonts w:ascii="Calibri" w:hAnsi="Calibri" w:cs="Calibri"/>
          <w:b/>
          <w:bCs/>
          <w:color w:val="FFFFFF" w:themeColor="background1"/>
          <w:sz w:val="32"/>
          <w:szCs w:val="32"/>
          <w:lang w:val="en-CA"/>
        </w:rPr>
      </w:pPr>
      <w:r w:rsidRPr="00E809D5">
        <w:rPr>
          <w:rFonts w:ascii="Calibri" w:hAnsi="Calibri" w:cs="Calibri"/>
          <w:b/>
          <w:bCs/>
          <w:color w:val="FFFFFF" w:themeColor="background1"/>
          <w:sz w:val="32"/>
          <w:szCs w:val="32"/>
          <w:lang w:val="en-CA"/>
        </w:rPr>
        <w:t>Codex Committee on Contaminants in Food (CCCF) – Review of Outputs</w:t>
      </w:r>
    </w:p>
    <w:p w14:paraId="324C841F" w14:textId="3DA6FDC5" w:rsidR="007D541B" w:rsidRPr="007D541B" w:rsidRDefault="007D541B" w:rsidP="00B50EA7">
      <w:pPr>
        <w:shd w:val="clear" w:color="auto" w:fill="1F497D" w:themeFill="text2"/>
        <w:spacing w:before="120" w:after="120"/>
        <w:jc w:val="center"/>
        <w:rPr>
          <w:rFonts w:ascii="Calibri" w:hAnsi="Calibri" w:cs="Calibri"/>
          <w:i/>
          <w:iCs/>
          <w:color w:val="FFFFFF" w:themeColor="background1"/>
          <w:sz w:val="32"/>
          <w:szCs w:val="32"/>
          <w:lang w:val="en-US"/>
        </w:rPr>
      </w:pPr>
      <w:r w:rsidRPr="007D541B">
        <w:rPr>
          <w:rFonts w:ascii="Calibri" w:hAnsi="Calibri" w:cs="Calibri"/>
          <w:i/>
          <w:iCs/>
          <w:color w:val="FFFFFF" w:themeColor="background1"/>
          <w:sz w:val="32"/>
          <w:szCs w:val="32"/>
          <w:lang w:val="en-US"/>
        </w:rPr>
        <w:t>12 September 2021, Emirates Ballroom 5 &amp; 6</w:t>
      </w:r>
    </w:p>
    <w:p w14:paraId="285AF1A6" w14:textId="0141D5F9" w:rsidR="00B50EA7" w:rsidRDefault="00B50EA7" w:rsidP="007D541B">
      <w:pPr>
        <w:spacing w:before="120" w:after="120"/>
        <w:jc w:val="center"/>
        <w:rPr>
          <w:rFonts w:ascii="Calibri" w:hAnsi="Calibri" w:cs="Calibri"/>
          <w:b/>
          <w:bCs/>
          <w:color w:val="1F497D" w:themeColor="text2"/>
          <w:sz w:val="32"/>
          <w:szCs w:val="32"/>
          <w:lang w:val="en-US"/>
        </w:rPr>
      </w:pPr>
      <w:r>
        <w:rPr>
          <w:rFonts w:ascii="Calibri" w:hAnsi="Calibri" w:cs="Calibri"/>
          <w:b/>
          <w:bCs/>
          <w:color w:val="1F497D" w:themeColor="text2"/>
          <w:sz w:val="32"/>
          <w:szCs w:val="32"/>
          <w:lang w:val="en-US"/>
        </w:rPr>
        <w:t xml:space="preserve">How can we bolster participation in </w:t>
      </w:r>
      <w:r w:rsidR="00D57330">
        <w:rPr>
          <w:rFonts w:ascii="Calibri" w:hAnsi="Calibri" w:cs="Calibri"/>
          <w:b/>
          <w:bCs/>
          <w:color w:val="1F497D" w:themeColor="text2"/>
          <w:sz w:val="32"/>
          <w:szCs w:val="32"/>
          <w:lang w:val="en-US"/>
        </w:rPr>
        <w:t>CCCF</w:t>
      </w:r>
      <w:r>
        <w:rPr>
          <w:rFonts w:ascii="Calibri" w:hAnsi="Calibri" w:cs="Calibri"/>
          <w:b/>
          <w:bCs/>
          <w:color w:val="1F497D" w:themeColor="text2"/>
          <w:sz w:val="32"/>
          <w:szCs w:val="32"/>
          <w:lang w:val="en-US"/>
        </w:rPr>
        <w:t>?</w:t>
      </w:r>
    </w:p>
    <w:p w14:paraId="03198161" w14:textId="77777777" w:rsidR="00FF0B83" w:rsidRDefault="00B50EA7" w:rsidP="00B50EA7">
      <w:pPr>
        <w:spacing w:before="120" w:after="120"/>
        <w:rPr>
          <w:rFonts w:ascii="Calibri" w:hAnsi="Calibri" w:cs="Calibri"/>
          <w:sz w:val="24"/>
          <w:szCs w:val="24"/>
          <w:lang w:val="en-US"/>
        </w:rPr>
      </w:pPr>
      <w:r w:rsidRPr="00B50EA7">
        <w:rPr>
          <w:rFonts w:ascii="Calibri" w:hAnsi="Calibri" w:cs="Calibri"/>
          <w:sz w:val="24"/>
          <w:szCs w:val="24"/>
          <w:lang w:val="en-US"/>
        </w:rPr>
        <w:t>This facilitated</w:t>
      </w:r>
      <w:r>
        <w:rPr>
          <w:rFonts w:ascii="Calibri" w:hAnsi="Calibri" w:cs="Calibri"/>
          <w:sz w:val="24"/>
          <w:szCs w:val="24"/>
          <w:lang w:val="en-US"/>
        </w:rPr>
        <w:t xml:space="preserve"> discussion aims to capture</w:t>
      </w:r>
      <w:r w:rsidR="00FF0B83">
        <w:rPr>
          <w:rFonts w:ascii="Calibri" w:hAnsi="Calibri" w:cs="Calibri"/>
          <w:sz w:val="24"/>
          <w:szCs w:val="24"/>
          <w:lang w:val="en-US"/>
        </w:rPr>
        <w:t>:</w:t>
      </w:r>
      <w:r>
        <w:rPr>
          <w:rFonts w:ascii="Calibri" w:hAnsi="Calibri" w:cs="Calibri"/>
          <w:sz w:val="24"/>
          <w:szCs w:val="24"/>
          <w:lang w:val="en-US"/>
        </w:rPr>
        <w:t xml:space="preserve"> </w:t>
      </w:r>
    </w:p>
    <w:p w14:paraId="44B6AC70" w14:textId="1CAFA5A4" w:rsidR="00FF0B83" w:rsidRDefault="00FF0B83" w:rsidP="00B50EA7">
      <w:pPr>
        <w:spacing w:before="120" w:after="120"/>
        <w:rPr>
          <w:rFonts w:ascii="Calibri" w:hAnsi="Calibri" w:cs="Calibri"/>
          <w:sz w:val="24"/>
          <w:szCs w:val="24"/>
          <w:lang w:val="en-US"/>
        </w:rPr>
      </w:pPr>
      <w:proofErr w:type="spellStart"/>
      <w:r>
        <w:rPr>
          <w:rFonts w:ascii="Calibri" w:hAnsi="Calibri" w:cs="Calibri"/>
          <w:sz w:val="24"/>
          <w:szCs w:val="24"/>
          <w:lang w:val="en-US"/>
        </w:rPr>
        <w:t>i</w:t>
      </w:r>
      <w:proofErr w:type="spellEnd"/>
      <w:r>
        <w:rPr>
          <w:rFonts w:ascii="Calibri" w:hAnsi="Calibri" w:cs="Calibri"/>
          <w:sz w:val="24"/>
          <w:szCs w:val="24"/>
          <w:lang w:val="en-US"/>
        </w:rPr>
        <w:t xml:space="preserve">) </w:t>
      </w:r>
      <w:r w:rsidR="00B50EA7">
        <w:rPr>
          <w:rFonts w:ascii="Calibri" w:hAnsi="Calibri" w:cs="Calibri"/>
          <w:sz w:val="24"/>
          <w:szCs w:val="24"/>
          <w:lang w:val="en-US"/>
        </w:rPr>
        <w:t xml:space="preserve">the current level of participation in </w:t>
      </w:r>
      <w:r>
        <w:rPr>
          <w:rFonts w:ascii="Calibri" w:hAnsi="Calibri" w:cs="Calibri"/>
          <w:sz w:val="24"/>
          <w:szCs w:val="24"/>
          <w:lang w:val="en-US"/>
        </w:rPr>
        <w:t>CCCF</w:t>
      </w:r>
      <w:r w:rsidR="00B50EA7">
        <w:rPr>
          <w:rFonts w:ascii="Calibri" w:hAnsi="Calibri" w:cs="Calibri"/>
          <w:sz w:val="24"/>
          <w:szCs w:val="24"/>
          <w:lang w:val="en-US"/>
        </w:rPr>
        <w:t xml:space="preserve"> from the Middle East and North Africa (MENA) region</w:t>
      </w:r>
      <w:r w:rsidR="00771C38">
        <w:rPr>
          <w:rFonts w:ascii="Calibri" w:hAnsi="Calibri" w:cs="Calibri"/>
          <w:sz w:val="24"/>
          <w:szCs w:val="24"/>
          <w:lang w:val="en-US"/>
        </w:rPr>
        <w:t>.</w:t>
      </w:r>
    </w:p>
    <w:p w14:paraId="71246BE7" w14:textId="78641B7E" w:rsidR="00B50EA7" w:rsidRDefault="00FF0B83" w:rsidP="00B50EA7">
      <w:pPr>
        <w:spacing w:before="120" w:after="120"/>
        <w:rPr>
          <w:rFonts w:ascii="Calibri" w:hAnsi="Calibri" w:cs="Calibri"/>
          <w:sz w:val="24"/>
          <w:szCs w:val="24"/>
          <w:lang w:val="en-US"/>
        </w:rPr>
      </w:pPr>
      <w:r>
        <w:rPr>
          <w:rFonts w:ascii="Calibri" w:hAnsi="Calibri" w:cs="Calibri"/>
          <w:sz w:val="24"/>
          <w:szCs w:val="24"/>
          <w:lang w:val="en-US"/>
        </w:rPr>
        <w:t xml:space="preserve">ii) The CCCF standards that </w:t>
      </w:r>
      <w:r w:rsidR="007B0932">
        <w:rPr>
          <w:rFonts w:ascii="Calibri" w:hAnsi="Calibri" w:cs="Calibri"/>
          <w:sz w:val="24"/>
          <w:szCs w:val="24"/>
          <w:lang w:val="en-US"/>
        </w:rPr>
        <w:t>present an</w:t>
      </w:r>
      <w:r>
        <w:rPr>
          <w:rFonts w:ascii="Calibri" w:hAnsi="Calibri" w:cs="Calibri"/>
          <w:sz w:val="24"/>
          <w:szCs w:val="24"/>
          <w:lang w:val="en-US"/>
        </w:rPr>
        <w:t xml:space="preserve"> issue in the MENA Region</w:t>
      </w:r>
      <w:r w:rsidR="00B50EA7">
        <w:rPr>
          <w:rFonts w:ascii="Calibri" w:hAnsi="Calibri" w:cs="Calibri"/>
          <w:sz w:val="24"/>
          <w:szCs w:val="24"/>
          <w:lang w:val="en-US"/>
        </w:rPr>
        <w:t>.</w:t>
      </w:r>
    </w:p>
    <w:p w14:paraId="5985524E" w14:textId="25DF4AF4" w:rsidR="00FF0B83" w:rsidRDefault="00FF0B83" w:rsidP="00B50EA7">
      <w:pPr>
        <w:spacing w:before="120" w:after="120"/>
        <w:rPr>
          <w:rFonts w:ascii="Calibri" w:hAnsi="Calibri" w:cs="Calibri"/>
          <w:sz w:val="24"/>
          <w:szCs w:val="24"/>
          <w:lang w:val="en-US"/>
        </w:rPr>
      </w:pPr>
      <w:r>
        <w:rPr>
          <w:rFonts w:ascii="Calibri" w:hAnsi="Calibri" w:cs="Calibri"/>
          <w:sz w:val="24"/>
          <w:szCs w:val="24"/>
          <w:lang w:val="en-US"/>
        </w:rPr>
        <w:t xml:space="preserve">iii) </w:t>
      </w:r>
      <w:r w:rsidR="002D3FBD">
        <w:rPr>
          <w:rFonts w:ascii="Calibri" w:hAnsi="Calibri" w:cs="Calibri"/>
          <w:sz w:val="24"/>
          <w:szCs w:val="24"/>
          <w:lang w:val="en-US"/>
        </w:rPr>
        <w:t>Prioritization of the main concerned CCC</w:t>
      </w:r>
      <w:r w:rsidR="00771C38">
        <w:rPr>
          <w:rFonts w:ascii="Calibri" w:hAnsi="Calibri" w:cs="Calibri"/>
          <w:sz w:val="24"/>
          <w:szCs w:val="24"/>
          <w:lang w:val="en-US"/>
        </w:rPr>
        <w:t>F standards for the MENA Region.</w:t>
      </w:r>
    </w:p>
    <w:p w14:paraId="6E542E8A" w14:textId="58C4262F" w:rsidR="00FF0B83" w:rsidRDefault="00FF0B83" w:rsidP="00B50EA7">
      <w:pPr>
        <w:spacing w:before="120" w:after="120"/>
        <w:rPr>
          <w:rFonts w:ascii="Calibri" w:hAnsi="Calibri" w:cs="Calibri"/>
          <w:sz w:val="24"/>
          <w:szCs w:val="24"/>
          <w:lang w:val="en-US"/>
        </w:rPr>
      </w:pPr>
      <w:r>
        <w:rPr>
          <w:rFonts w:ascii="Calibri" w:hAnsi="Calibri" w:cs="Calibri"/>
          <w:sz w:val="24"/>
          <w:szCs w:val="24"/>
          <w:lang w:val="en-US"/>
        </w:rPr>
        <w:t>iv)</w:t>
      </w:r>
      <w:r w:rsidR="002D3FBD">
        <w:rPr>
          <w:rFonts w:ascii="Calibri" w:hAnsi="Calibri" w:cs="Calibri"/>
          <w:sz w:val="24"/>
          <w:szCs w:val="24"/>
          <w:lang w:val="en-US"/>
        </w:rPr>
        <w:t xml:space="preserve"> Availability of the data from the region</w:t>
      </w:r>
      <w:r w:rsidR="002D3FBD" w:rsidRPr="00F72889">
        <w:rPr>
          <w:rFonts w:ascii="Calibri" w:hAnsi="Calibri" w:cs="Calibri"/>
          <w:sz w:val="24"/>
          <w:szCs w:val="24"/>
          <w:lang w:val="en-US"/>
        </w:rPr>
        <w:t xml:space="preserve"> </w:t>
      </w:r>
      <w:r w:rsidR="002D3FBD">
        <w:rPr>
          <w:rFonts w:ascii="Calibri" w:hAnsi="Calibri" w:cs="Calibri"/>
          <w:sz w:val="24"/>
          <w:szCs w:val="24"/>
          <w:lang w:val="en-US"/>
        </w:rPr>
        <w:t>needed for standards</w:t>
      </w:r>
      <w:r w:rsidR="00771C38">
        <w:rPr>
          <w:rFonts w:ascii="Calibri" w:hAnsi="Calibri" w:cs="Calibri"/>
          <w:sz w:val="24"/>
          <w:szCs w:val="24"/>
          <w:lang w:val="en-US"/>
        </w:rPr>
        <w:t xml:space="preserve"> under preparation and new work.</w:t>
      </w:r>
    </w:p>
    <w:p w14:paraId="052B6376" w14:textId="1ABBA195" w:rsidR="00B50EA7" w:rsidRDefault="00B50EA7" w:rsidP="00B50EA7">
      <w:pPr>
        <w:pStyle w:val="Heading1"/>
      </w:pPr>
      <w:r w:rsidRPr="00B50EA7">
        <w:t xml:space="preserve">Documenting Level of </w:t>
      </w:r>
      <w:r w:rsidR="00FF0B83">
        <w:t>CCCF p</w:t>
      </w:r>
      <w:r w:rsidRPr="00B50EA7">
        <w:t>articipation</w:t>
      </w:r>
    </w:p>
    <w:p w14:paraId="745D8CC7" w14:textId="6DCDF5B6" w:rsidR="00B50EA7" w:rsidRPr="008A1FB7" w:rsidRDefault="00B50EA7" w:rsidP="008A1FB7">
      <w:pPr>
        <w:spacing w:before="120" w:after="120"/>
        <w:rPr>
          <w:rFonts w:ascii="Calibri" w:hAnsi="Calibri" w:cs="Calibri"/>
          <w:sz w:val="24"/>
          <w:szCs w:val="24"/>
          <w:lang w:val="en-US" w:eastAsia="fr-FR"/>
        </w:rPr>
      </w:pPr>
      <w:r w:rsidRPr="008A1FB7">
        <w:rPr>
          <w:rFonts w:ascii="Calibri" w:hAnsi="Calibri" w:cs="Calibri"/>
          <w:sz w:val="24"/>
          <w:szCs w:val="24"/>
          <w:lang w:val="en-US" w:eastAsia="fr-FR"/>
        </w:rPr>
        <w:t>Please capture information collected from delegates seated at your table:</w:t>
      </w:r>
    </w:p>
    <w:p w14:paraId="11582EE5" w14:textId="5EA2BD0E" w:rsidR="00B50EA7" w:rsidRDefault="00FF0B83" w:rsidP="000C13C9">
      <w:pPr>
        <w:pStyle w:val="ListParagraph"/>
        <w:numPr>
          <w:ilvl w:val="0"/>
          <w:numId w:val="2"/>
        </w:numPr>
        <w:spacing w:before="120" w:after="120"/>
        <w:contextualSpacing w:val="0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Do</w:t>
      </w:r>
      <w:r w:rsidR="002133E5">
        <w:rPr>
          <w:rFonts w:ascii="Calibri" w:hAnsi="Calibri" w:cs="Calibri"/>
          <w:lang w:val="en-US"/>
        </w:rPr>
        <w:t>es your coun</w:t>
      </w:r>
      <w:r>
        <w:rPr>
          <w:rFonts w:ascii="Calibri" w:hAnsi="Calibri" w:cs="Calibri"/>
          <w:lang w:val="en-US"/>
        </w:rPr>
        <w:t>try</w:t>
      </w:r>
      <w:r w:rsidR="00A518D4">
        <w:rPr>
          <w:rFonts w:ascii="Calibri" w:hAnsi="Calibri" w:cs="Calibri"/>
          <w:lang w:val="en-US"/>
        </w:rPr>
        <w:t xml:space="preserve"> consider</w:t>
      </w:r>
      <w:r w:rsidR="002133E5">
        <w:rPr>
          <w:rFonts w:ascii="Calibri" w:hAnsi="Calibri" w:cs="Calibri"/>
          <w:lang w:val="en-US"/>
        </w:rPr>
        <w:t xml:space="preserve"> CCCF</w:t>
      </w:r>
      <w:r w:rsidR="00A518D4">
        <w:rPr>
          <w:rFonts w:ascii="Calibri" w:hAnsi="Calibri" w:cs="Calibri"/>
          <w:lang w:val="en-US"/>
        </w:rPr>
        <w:t xml:space="preserve"> as a priority codex committee and</w:t>
      </w:r>
      <w:r w:rsidR="000A5930">
        <w:rPr>
          <w:rFonts w:ascii="Calibri" w:hAnsi="Calibri" w:cs="Calibri"/>
          <w:lang w:val="en-US"/>
        </w:rPr>
        <w:t xml:space="preserve"> explain </w:t>
      </w:r>
      <w:r w:rsidR="00A518D4">
        <w:rPr>
          <w:rFonts w:ascii="Calibri" w:hAnsi="Calibri" w:cs="Calibri"/>
          <w:lang w:val="en-US"/>
        </w:rPr>
        <w:t>why</w:t>
      </w:r>
      <w:r w:rsidR="008A1FB7" w:rsidRPr="008A1FB7">
        <w:rPr>
          <w:rFonts w:ascii="Calibri" w:hAnsi="Calibri" w:cs="Calibri"/>
          <w:lang w:val="en-US"/>
        </w:rPr>
        <w:t>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0646"/>
      </w:tblGrid>
      <w:tr w:rsidR="00833E1F" w:rsidRPr="00B21479" w14:paraId="7C24CB53" w14:textId="77777777" w:rsidTr="00833E1F">
        <w:tc>
          <w:tcPr>
            <w:tcW w:w="11366" w:type="dxa"/>
          </w:tcPr>
          <w:p w14:paraId="771D8CEC" w14:textId="32FFFD57" w:rsidR="000A5930" w:rsidRPr="00771C38" w:rsidRDefault="00771C38" w:rsidP="00771C38">
            <w:pPr>
              <w:spacing w:before="120" w:after="120"/>
              <w:rPr>
                <w:rFonts w:ascii="Calibri" w:hAnsi="Calibri" w:cs="Calibri"/>
                <w:i/>
                <w:iCs/>
                <w:color w:val="1F497D" w:themeColor="text2"/>
                <w:sz w:val="24"/>
                <w:szCs w:val="24"/>
                <w:lang w:val="en-US"/>
              </w:rPr>
            </w:pPr>
            <w:proofErr w:type="gramStart"/>
            <w:r w:rsidRPr="00771C38">
              <w:rPr>
                <w:rFonts w:ascii="Calibri" w:hAnsi="Calibri" w:cs="Calibri"/>
                <w:i/>
                <w:iCs/>
                <w:color w:val="1F497D" w:themeColor="text2"/>
                <w:sz w:val="24"/>
                <w:szCs w:val="24"/>
                <w:lang w:val="en-US"/>
              </w:rPr>
              <w:t>Yes</w:t>
            </w:r>
            <w:proofErr w:type="gramEnd"/>
            <w:r w:rsidRPr="00771C38">
              <w:rPr>
                <w:rFonts w:ascii="Calibri" w:hAnsi="Calibri" w:cs="Calibri"/>
                <w:i/>
                <w:iCs/>
                <w:color w:val="1F497D" w:themeColor="text2"/>
                <w:sz w:val="24"/>
                <w:szCs w:val="24"/>
                <w:lang w:val="en-US"/>
              </w:rPr>
              <w:t xml:space="preserve"> or No. Explanation.</w:t>
            </w:r>
          </w:p>
          <w:sdt>
            <w:sdtPr>
              <w:rPr>
                <w:rFonts w:ascii="Calibri" w:hAnsi="Calibri" w:cs="Calibri"/>
                <w:sz w:val="24"/>
                <w:szCs w:val="24"/>
                <w:lang w:val="en-US"/>
              </w:rPr>
              <w:id w:val="2119942655"/>
              <w:placeholder>
                <w:docPart w:val="DefaultPlaceholder_-1854013440"/>
              </w:placeholder>
              <w:showingPlcHdr/>
            </w:sdtPr>
            <w:sdtContent>
              <w:p w14:paraId="198AC7EF" w14:textId="2F0E6DF3" w:rsidR="00771C38" w:rsidRPr="00B21479" w:rsidRDefault="00B21479" w:rsidP="00833E1F">
                <w:pPr>
                  <w:spacing w:before="120" w:after="120"/>
                  <w:rPr>
                    <w:rFonts w:ascii="Calibri" w:hAnsi="Calibri" w:cs="Calibri"/>
                    <w:sz w:val="24"/>
                    <w:szCs w:val="24"/>
                    <w:lang w:val="en-US"/>
                  </w:rPr>
                </w:pPr>
                <w:r w:rsidRPr="00B21479">
                  <w:rPr>
                    <w:rStyle w:val="PlaceholderText"/>
                    <w:lang w:val="en-US"/>
                  </w:rPr>
                  <w:t>Click or tap here to enter text.</w:t>
                </w:r>
              </w:p>
            </w:sdtContent>
          </w:sdt>
        </w:tc>
      </w:tr>
    </w:tbl>
    <w:p w14:paraId="03FF32BB" w14:textId="6130F00A" w:rsidR="008A1FB7" w:rsidRDefault="00DE40F1" w:rsidP="000C13C9">
      <w:pPr>
        <w:pStyle w:val="ListParagraph"/>
        <w:numPr>
          <w:ilvl w:val="0"/>
          <w:numId w:val="2"/>
        </w:numPr>
        <w:spacing w:before="120" w:after="120"/>
        <w:contextualSpacing w:val="0"/>
        <w:rPr>
          <w:rFonts w:ascii="Calibri" w:hAnsi="Calibri" w:cs="Calibri"/>
          <w:lang w:val="en-US"/>
        </w:rPr>
      </w:pPr>
      <w:r>
        <w:rPr>
          <w:rFonts w:ascii="Calibri" w:hAnsi="Calibri" w:cs="Calibri"/>
        </w:rPr>
        <w:t>Which</w:t>
      </w:r>
      <w:r w:rsidR="000A5930">
        <w:rPr>
          <w:rFonts w:ascii="Calibri" w:hAnsi="Calibri" w:cs="Calibri"/>
        </w:rPr>
        <w:t xml:space="preserve"> </w:t>
      </w:r>
      <w:r w:rsidR="00CB4043">
        <w:rPr>
          <w:rFonts w:ascii="Calibri" w:hAnsi="Calibri" w:cs="Calibri"/>
        </w:rPr>
        <w:t xml:space="preserve">E-Working Group </w:t>
      </w:r>
      <w:r w:rsidR="000A5930">
        <w:rPr>
          <w:rFonts w:ascii="Calibri" w:hAnsi="Calibri" w:cs="Calibri"/>
        </w:rPr>
        <w:t>is of high relevance and would require your country’s participation</w:t>
      </w:r>
      <w:r w:rsidR="00CB4043">
        <w:rPr>
          <w:rFonts w:ascii="Calibri" w:hAnsi="Calibri" w:cs="Calibri"/>
        </w:rPr>
        <w:t xml:space="preserve"> and why</w:t>
      </w:r>
      <w:r w:rsidR="008A1FB7">
        <w:rPr>
          <w:rFonts w:ascii="Calibri" w:hAnsi="Calibri" w:cs="Calibri"/>
          <w:lang w:val="en-US"/>
        </w:rPr>
        <w:t>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0646"/>
      </w:tblGrid>
      <w:tr w:rsidR="00190314" w:rsidRPr="00B21479" w14:paraId="1ED51C19" w14:textId="77777777" w:rsidTr="00190314">
        <w:tc>
          <w:tcPr>
            <w:tcW w:w="11366" w:type="dxa"/>
          </w:tcPr>
          <w:p w14:paraId="19E831B7" w14:textId="1DA7D72A" w:rsidR="00190314" w:rsidRPr="00190314" w:rsidRDefault="00CB4043" w:rsidP="00190314">
            <w:pPr>
              <w:spacing w:before="120" w:after="120"/>
              <w:rPr>
                <w:rFonts w:ascii="Calibri" w:hAnsi="Calibri" w:cs="Calibri"/>
                <w:i/>
                <w:iCs/>
                <w:color w:val="1F497D" w:themeColor="text2"/>
                <w:sz w:val="24"/>
                <w:szCs w:val="24"/>
                <w:lang w:val="en-US"/>
              </w:rPr>
            </w:pPr>
            <w:r w:rsidRPr="00CB4043">
              <w:rPr>
                <w:rFonts w:ascii="Calibri" w:hAnsi="Calibri" w:cs="Calibri"/>
                <w:lang w:val="en-CA"/>
              </w:rPr>
              <w:t>e</w:t>
            </w:r>
            <w:r w:rsidRPr="00CB4043">
              <w:rPr>
                <w:rFonts w:ascii="Calibri" w:hAnsi="Calibri" w:cs="Calibri"/>
                <w:i/>
                <w:iCs/>
                <w:color w:val="1F497D" w:themeColor="text2"/>
                <w:lang w:val="en-US"/>
              </w:rPr>
              <w:t>-</w:t>
            </w:r>
            <w:r>
              <w:rPr>
                <w:rFonts w:ascii="Calibri" w:hAnsi="Calibri" w:cs="Calibri"/>
                <w:i/>
                <w:iCs/>
                <w:color w:val="1F497D" w:themeColor="text2"/>
                <w:lang w:val="en-US"/>
              </w:rPr>
              <w:t>working group</w:t>
            </w:r>
            <w:r w:rsidRPr="00CB4043">
              <w:rPr>
                <w:rFonts w:ascii="Calibri" w:hAnsi="Calibri" w:cs="Calibri"/>
                <w:i/>
                <w:iCs/>
                <w:color w:val="1F497D" w:themeColor="text2"/>
                <w:lang w:val="en-US"/>
              </w:rPr>
              <w:t xml:space="preserve"> of high relevance </w:t>
            </w:r>
            <w:r w:rsidR="00DE40F1">
              <w:rPr>
                <w:rFonts w:ascii="Calibri" w:hAnsi="Calibri" w:cs="Calibri"/>
                <w:i/>
                <w:iCs/>
                <w:color w:val="1F497D" w:themeColor="text2"/>
                <w:lang w:val="en-US"/>
              </w:rPr>
              <w:t>/ Justification</w:t>
            </w:r>
            <w:r w:rsidR="00771C38">
              <w:rPr>
                <w:rFonts w:ascii="Calibri" w:hAnsi="Calibri" w:cs="Calibri"/>
                <w:i/>
                <w:iCs/>
                <w:color w:val="1F497D" w:themeColor="text2"/>
                <w:lang w:val="en-US"/>
              </w:rPr>
              <w:t>.</w:t>
            </w:r>
          </w:p>
          <w:sdt>
            <w:sdtPr>
              <w:rPr>
                <w:rFonts w:ascii="Calibri" w:hAnsi="Calibri" w:cs="Calibri"/>
                <w:sz w:val="24"/>
                <w:szCs w:val="24"/>
                <w:lang w:val="en-US"/>
              </w:rPr>
              <w:id w:val="-355278983"/>
              <w:placeholder>
                <w:docPart w:val="DefaultPlaceholder_-1854013440"/>
              </w:placeholder>
              <w:showingPlcHdr/>
            </w:sdtPr>
            <w:sdtContent>
              <w:p w14:paraId="66D5456C" w14:textId="4745BE85" w:rsidR="00190314" w:rsidRPr="00B21479" w:rsidRDefault="00B21479" w:rsidP="00190314">
                <w:pPr>
                  <w:spacing w:before="120" w:after="120"/>
                  <w:rPr>
                    <w:rFonts w:ascii="Calibri" w:hAnsi="Calibri" w:cs="Calibri"/>
                    <w:sz w:val="24"/>
                    <w:szCs w:val="24"/>
                    <w:lang w:val="en-US"/>
                  </w:rPr>
                </w:pPr>
                <w:r w:rsidRPr="00B21479">
                  <w:rPr>
                    <w:rStyle w:val="PlaceholderText"/>
                    <w:lang w:val="en-US"/>
                  </w:rPr>
                  <w:t>Click or tap here to enter text.</w:t>
                </w:r>
              </w:p>
            </w:sdtContent>
          </w:sdt>
        </w:tc>
      </w:tr>
    </w:tbl>
    <w:p w14:paraId="0BAA8411" w14:textId="77777777" w:rsidR="00B21479" w:rsidRDefault="00B21479" w:rsidP="00B21479">
      <w:pPr>
        <w:pStyle w:val="Heading1"/>
        <w:numPr>
          <w:ilvl w:val="0"/>
          <w:numId w:val="0"/>
        </w:numPr>
        <w:ind w:left="360"/>
      </w:pPr>
    </w:p>
    <w:p w14:paraId="393D37EA" w14:textId="77777777" w:rsidR="00B21479" w:rsidRDefault="00B21479">
      <w:pPr>
        <w:rPr>
          <w:rFonts w:ascii="Calibri" w:eastAsiaTheme="minorEastAsia" w:hAnsi="Calibri" w:cs="Calibri"/>
          <w:b/>
          <w:bCs/>
          <w:color w:val="1F497D" w:themeColor="text2"/>
          <w:sz w:val="24"/>
          <w:szCs w:val="24"/>
          <w:lang w:val="en-US" w:eastAsia="fr-FR"/>
        </w:rPr>
      </w:pPr>
      <w:r>
        <w:br w:type="page"/>
      </w:r>
    </w:p>
    <w:p w14:paraId="3A2B3EDB" w14:textId="7AC776DC" w:rsidR="008A1FB7" w:rsidRDefault="00DE40F1" w:rsidP="008A1FB7">
      <w:pPr>
        <w:pStyle w:val="Heading1"/>
      </w:pPr>
      <w:r>
        <w:lastRenderedPageBreak/>
        <w:t>Accessing Data Relevant to the Contribution of MENA Codex Delegations</w:t>
      </w:r>
      <w:r w:rsidR="00B21479">
        <w:t xml:space="preserve"> in on-going CCCF Work/New Work</w:t>
      </w:r>
      <w:r>
        <w:t xml:space="preserve">: </w:t>
      </w:r>
    </w:p>
    <w:p w14:paraId="4C0786C4" w14:textId="4CAF4CE9" w:rsidR="008A1FB7" w:rsidRDefault="008A1FB7" w:rsidP="00190314">
      <w:pPr>
        <w:spacing w:before="120" w:after="120"/>
        <w:rPr>
          <w:rFonts w:ascii="Calibri" w:hAnsi="Calibri" w:cs="Calibri"/>
          <w:sz w:val="24"/>
          <w:szCs w:val="24"/>
          <w:lang w:val="en-US" w:eastAsia="fr-FR"/>
        </w:rPr>
      </w:pPr>
      <w:r>
        <w:rPr>
          <w:rFonts w:ascii="Calibri" w:hAnsi="Calibri" w:cs="Calibri"/>
          <w:sz w:val="24"/>
          <w:szCs w:val="24"/>
          <w:lang w:val="en-US" w:eastAsia="fr-FR"/>
        </w:rPr>
        <w:t>Please capture information collected from delegates seated at your table:</w:t>
      </w:r>
    </w:p>
    <w:p w14:paraId="3D5646C4" w14:textId="5065BD99" w:rsidR="008A1FB7" w:rsidRDefault="00DE40F1" w:rsidP="000C13C9">
      <w:pPr>
        <w:pStyle w:val="ListParagraph"/>
        <w:numPr>
          <w:ilvl w:val="0"/>
          <w:numId w:val="4"/>
        </w:numPr>
        <w:spacing w:before="120" w:after="120"/>
        <w:contextualSpacing w:val="0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Discuss availability of data; accessibility and ability to share</w:t>
      </w:r>
      <w:r w:rsidR="004F0842">
        <w:rPr>
          <w:rFonts w:ascii="Calibri" w:hAnsi="Calibri" w:cs="Calibri"/>
          <w:lang w:val="en-US"/>
        </w:rPr>
        <w:t xml:space="preserve"> such data</w:t>
      </w:r>
      <w:r>
        <w:rPr>
          <w:rFonts w:ascii="Calibri" w:hAnsi="Calibri" w:cs="Calibri"/>
          <w:lang w:val="en-US"/>
        </w:rPr>
        <w:t xml:space="preserve"> for the purposes of submission to the GEMS/Food Program, including impediments and challenges and the way to overcome them for the following contaminants/ commodities:</w:t>
      </w:r>
    </w:p>
    <w:p w14:paraId="5A291DB2" w14:textId="77777777" w:rsidR="004F0842" w:rsidRDefault="004F0842" w:rsidP="00B21479">
      <w:pPr>
        <w:pStyle w:val="ListParagraph"/>
        <w:numPr>
          <w:ilvl w:val="0"/>
          <w:numId w:val="9"/>
        </w:numPr>
        <w:spacing w:before="120" w:after="120"/>
        <w:contextualSpacing w:val="0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Lead in various food products with a focus on: tea/herbal teas, cereal and cereal products (including infant food), fruit juices, sugar and sugar-based candies, spices, Quinoa….</w:t>
      </w:r>
    </w:p>
    <w:p w14:paraId="7C907B32" w14:textId="43E83C1F" w:rsidR="004F0842" w:rsidRDefault="00B21479" w:rsidP="00B21479">
      <w:pPr>
        <w:pStyle w:val="ListParagraph"/>
        <w:numPr>
          <w:ilvl w:val="0"/>
          <w:numId w:val="9"/>
        </w:numPr>
        <w:spacing w:before="120" w:after="120"/>
        <w:contextualSpacing w:val="0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 xml:space="preserve">Aflatoxins (AFL) </w:t>
      </w:r>
      <w:r w:rsidR="004F0842">
        <w:rPr>
          <w:rFonts w:ascii="Calibri" w:hAnsi="Calibri" w:cs="Calibri"/>
          <w:lang w:val="en-US"/>
        </w:rPr>
        <w:t>in cereals and cereal-based products; ready to eat peanuts, spices</w:t>
      </w:r>
    </w:p>
    <w:p w14:paraId="577D09B1" w14:textId="7772E4AB" w:rsidR="00DE40F1" w:rsidRDefault="004F0842" w:rsidP="00B21479">
      <w:pPr>
        <w:pStyle w:val="ListParagraph"/>
        <w:numPr>
          <w:ilvl w:val="0"/>
          <w:numId w:val="9"/>
        </w:numPr>
        <w:spacing w:before="120" w:after="120"/>
        <w:contextualSpacing w:val="0"/>
        <w:rPr>
          <w:rFonts w:ascii="Calibri" w:hAnsi="Calibri" w:cs="Calibri"/>
          <w:lang w:val="en-US"/>
        </w:rPr>
      </w:pPr>
      <w:proofErr w:type="spellStart"/>
      <w:r>
        <w:rPr>
          <w:rFonts w:ascii="Calibri" w:hAnsi="Calibri" w:cs="Calibri"/>
          <w:lang w:val="en-US"/>
        </w:rPr>
        <w:t>Ochratoxin</w:t>
      </w:r>
      <w:proofErr w:type="spellEnd"/>
      <w:r>
        <w:rPr>
          <w:rFonts w:ascii="Calibri" w:hAnsi="Calibri" w:cs="Calibri"/>
          <w:lang w:val="en-US"/>
        </w:rPr>
        <w:t xml:space="preserve"> A in spices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366"/>
      </w:tblGrid>
      <w:tr w:rsidR="00190314" w:rsidRPr="00B21479" w14:paraId="26DD8574" w14:textId="77777777" w:rsidTr="00190314">
        <w:tc>
          <w:tcPr>
            <w:tcW w:w="11366" w:type="dxa"/>
          </w:tcPr>
          <w:p w14:paraId="3B6171C9" w14:textId="29EFE0B7" w:rsidR="00190314" w:rsidRPr="00771C38" w:rsidRDefault="004F0842" w:rsidP="00B21479">
            <w:pPr>
              <w:spacing w:before="120" w:after="120"/>
              <w:rPr>
                <w:rFonts w:ascii="Calibri" w:hAnsi="Calibri" w:cs="Calibri"/>
                <w:i/>
                <w:iCs/>
                <w:color w:val="1F497D" w:themeColor="text2"/>
                <w:sz w:val="24"/>
                <w:szCs w:val="24"/>
                <w:lang w:val="en-US"/>
              </w:rPr>
            </w:pPr>
            <w:r w:rsidRPr="00771C38">
              <w:rPr>
                <w:rFonts w:ascii="Calibri" w:hAnsi="Calibri" w:cs="Calibri"/>
                <w:i/>
                <w:iCs/>
                <w:color w:val="1F497D" w:themeColor="text2"/>
                <w:sz w:val="24"/>
                <w:szCs w:val="24"/>
                <w:lang w:val="en-US"/>
              </w:rPr>
              <w:t xml:space="preserve">The discussion could cover: </w:t>
            </w:r>
          </w:p>
          <w:p w14:paraId="4CC4E2FE" w14:textId="0BB39078" w:rsidR="004F0842" w:rsidRPr="00771C38" w:rsidRDefault="004F0842" w:rsidP="00B21479">
            <w:pPr>
              <w:pStyle w:val="ListParagraph"/>
              <w:numPr>
                <w:ilvl w:val="0"/>
                <w:numId w:val="7"/>
              </w:numPr>
              <w:spacing w:before="120" w:after="120"/>
              <w:contextualSpacing w:val="0"/>
              <w:rPr>
                <w:rFonts w:ascii="Calibri" w:hAnsi="Calibri" w:cs="Calibri"/>
                <w:i/>
                <w:iCs/>
                <w:color w:val="1F497D" w:themeColor="text2"/>
                <w:lang w:val="en-US"/>
              </w:rPr>
            </w:pPr>
            <w:r w:rsidRPr="00771C38">
              <w:rPr>
                <w:rFonts w:ascii="Calibri" w:hAnsi="Calibri" w:cs="Calibri"/>
                <w:i/>
                <w:iCs/>
                <w:color w:val="1F497D" w:themeColor="text2"/>
                <w:lang w:val="en-US"/>
              </w:rPr>
              <w:t>Existing data available from your institution or a collaborating institution</w:t>
            </w:r>
          </w:p>
          <w:p w14:paraId="02BA0751" w14:textId="6F09D629" w:rsidR="004F0842" w:rsidRPr="00771C38" w:rsidRDefault="004F0842" w:rsidP="00B21479">
            <w:pPr>
              <w:pStyle w:val="ListParagraph"/>
              <w:numPr>
                <w:ilvl w:val="0"/>
                <w:numId w:val="7"/>
              </w:numPr>
              <w:spacing w:before="120" w:after="120"/>
              <w:contextualSpacing w:val="0"/>
              <w:rPr>
                <w:rFonts w:ascii="Calibri" w:hAnsi="Calibri" w:cs="Calibri"/>
                <w:i/>
                <w:iCs/>
                <w:color w:val="1F497D" w:themeColor="text2"/>
                <w:lang w:val="en-US"/>
              </w:rPr>
            </w:pPr>
            <w:r w:rsidRPr="00771C38">
              <w:rPr>
                <w:rFonts w:ascii="Calibri" w:hAnsi="Calibri" w:cs="Calibri"/>
                <w:i/>
                <w:iCs/>
                <w:color w:val="1F497D" w:themeColor="text2"/>
                <w:lang w:val="en-US"/>
              </w:rPr>
              <w:t xml:space="preserve">Existing data captured in the published peer-reviewed literature </w:t>
            </w:r>
          </w:p>
          <w:p w14:paraId="6769C712" w14:textId="7A0D601B" w:rsidR="004F0842" w:rsidRPr="00771C38" w:rsidRDefault="004F0842" w:rsidP="00B21479">
            <w:pPr>
              <w:pStyle w:val="ListParagraph"/>
              <w:numPr>
                <w:ilvl w:val="0"/>
                <w:numId w:val="7"/>
              </w:numPr>
              <w:spacing w:before="120" w:after="120"/>
              <w:contextualSpacing w:val="0"/>
              <w:rPr>
                <w:rFonts w:ascii="Calibri" w:hAnsi="Calibri" w:cs="Calibri"/>
                <w:i/>
                <w:iCs/>
                <w:color w:val="1F497D" w:themeColor="text2"/>
                <w:lang w:val="en-US"/>
              </w:rPr>
            </w:pPr>
            <w:r w:rsidRPr="00771C38">
              <w:rPr>
                <w:rFonts w:ascii="Calibri" w:hAnsi="Calibri" w:cs="Calibri"/>
                <w:i/>
                <w:iCs/>
                <w:color w:val="1F497D" w:themeColor="text2"/>
                <w:lang w:val="en-US"/>
              </w:rPr>
              <w:t xml:space="preserve">New data to be generated through research and data collection (e.g. monitoring initiatives) </w:t>
            </w:r>
          </w:p>
          <w:sdt>
            <w:sdtPr>
              <w:rPr>
                <w:rFonts w:ascii="Calibri" w:hAnsi="Calibri" w:cs="Calibri"/>
                <w:sz w:val="24"/>
                <w:szCs w:val="24"/>
                <w:lang w:val="en-US"/>
              </w:rPr>
              <w:id w:val="-713508219"/>
              <w:placeholder>
                <w:docPart w:val="DefaultPlaceholder_-1854013440"/>
              </w:placeholder>
              <w:showingPlcHdr/>
            </w:sdtPr>
            <w:sdtContent>
              <w:p w14:paraId="6E1E98EC" w14:textId="30275EB6" w:rsidR="00190314" w:rsidRPr="00B21479" w:rsidRDefault="00B21479" w:rsidP="00B21479">
                <w:pPr>
                  <w:spacing w:before="120" w:after="120"/>
                  <w:rPr>
                    <w:rFonts w:ascii="Calibri" w:hAnsi="Calibri" w:cs="Calibri"/>
                    <w:sz w:val="24"/>
                    <w:szCs w:val="24"/>
                    <w:lang w:val="en-US"/>
                  </w:rPr>
                </w:pPr>
                <w:r w:rsidRPr="00B21479">
                  <w:rPr>
                    <w:rStyle w:val="PlaceholderText"/>
                    <w:lang w:val="en-US"/>
                  </w:rPr>
                  <w:t>Click or tap here to enter text.</w:t>
                </w:r>
              </w:p>
            </w:sdtContent>
          </w:sdt>
        </w:tc>
      </w:tr>
    </w:tbl>
    <w:p w14:paraId="786CA034" w14:textId="77777777" w:rsidR="00190314" w:rsidRPr="00190314" w:rsidRDefault="00190314" w:rsidP="00B21479">
      <w:pPr>
        <w:spacing w:before="120" w:after="120"/>
        <w:rPr>
          <w:rFonts w:ascii="Calibri" w:hAnsi="Calibri" w:cs="Calibri"/>
          <w:lang w:val="en-US"/>
        </w:rPr>
      </w:pPr>
      <w:bookmarkStart w:id="0" w:name="_GoBack"/>
      <w:bookmarkEnd w:id="0"/>
    </w:p>
    <w:sectPr w:rsidR="00190314" w:rsidRPr="00190314" w:rsidSect="004B27B0">
      <w:headerReference w:type="default" r:id="rId15"/>
      <w:footerReference w:type="default" r:id="rId16"/>
      <w:pgSz w:w="12240" w:h="15840"/>
      <w:pgMar w:top="288" w:right="432" w:bottom="288" w:left="432" w:header="288" w:footer="28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C52E84" w14:textId="77777777" w:rsidR="006D7786" w:rsidRDefault="006D7786" w:rsidP="00A02448">
      <w:r>
        <w:separator/>
      </w:r>
    </w:p>
  </w:endnote>
  <w:endnote w:type="continuationSeparator" w:id="0">
    <w:p w14:paraId="0837128C" w14:textId="77777777" w:rsidR="006D7786" w:rsidRDefault="006D7786" w:rsidP="00A024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﷽﷽﷽﷽﷽﷽﷽﷽rande"/>
    <w:charset w:val="00"/>
    <w:family w:val="swiss"/>
    <w:pitch w:val="variable"/>
    <w:sig w:usb0="00000000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7151575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39BC118" w14:textId="72BEA819" w:rsidR="00960686" w:rsidRDefault="00662A39" w:rsidP="00531125">
        <w:pPr>
          <w:pStyle w:val="Footer"/>
          <w:pBdr>
            <w:top w:val="single" w:sz="4" w:space="1" w:color="D9D9D9" w:themeColor="background1" w:themeShade="D9"/>
          </w:pBdr>
          <w:jc w:val="right"/>
          <w:rPr>
            <w:sz w:val="12"/>
            <w:szCs w:val="12"/>
          </w:rPr>
        </w:pPr>
        <w:r w:rsidRPr="00C923EB">
          <w:rPr>
            <w:rFonts w:ascii="Calibri" w:hAnsi="Calibri" w:cs="Calibri"/>
            <w:b/>
            <w:bCs/>
            <w:noProof/>
            <w:color w:val="31849B" w:themeColor="accent5" w:themeShade="BF"/>
            <w:sz w:val="32"/>
            <w:szCs w:val="32"/>
            <w:lang w:val="en-US" w:eastAsia="zh-TW"/>
          </w:rPr>
          <w:drawing>
            <wp:anchor distT="0" distB="0" distL="114300" distR="114300" simplePos="0" relativeHeight="251668480" behindDoc="0" locked="0" layoutInCell="1" allowOverlap="1" wp14:anchorId="55F6F4E1" wp14:editId="239C5084">
              <wp:simplePos x="0" y="0"/>
              <wp:positionH relativeFrom="column">
                <wp:posOffset>6155055</wp:posOffset>
              </wp:positionH>
              <wp:positionV relativeFrom="paragraph">
                <wp:posOffset>10160</wp:posOffset>
              </wp:positionV>
              <wp:extent cx="323850" cy="363220"/>
              <wp:effectExtent l="0" t="0" r="0" b="0"/>
              <wp:wrapNone/>
              <wp:docPr id="11" name="Picture 2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9" name="Picture 28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38906" t="9946" r="36641" b="41292"/>
                      <a:stretch/>
                    </pic:blipFill>
                    <pic:spPr bwMode="auto">
                      <a:xfrm>
                        <a:off x="0" y="0"/>
                        <a:ext cx="323850" cy="3632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C923EB">
          <w:rPr>
            <w:rFonts w:ascii="Calibri" w:hAnsi="Calibri" w:cs="Calibri"/>
            <w:b/>
            <w:bCs/>
            <w:noProof/>
            <w:color w:val="31849B" w:themeColor="accent5" w:themeShade="BF"/>
            <w:sz w:val="32"/>
            <w:szCs w:val="32"/>
            <w:lang w:val="en-US" w:eastAsia="zh-TW"/>
          </w:rPr>
          <w:drawing>
            <wp:anchor distT="0" distB="0" distL="114300" distR="114300" simplePos="0" relativeHeight="251667456" behindDoc="0" locked="0" layoutInCell="1" allowOverlap="1" wp14:anchorId="6D451A27" wp14:editId="1A20F5A2">
              <wp:simplePos x="0" y="0"/>
              <wp:positionH relativeFrom="column">
                <wp:posOffset>5621655</wp:posOffset>
              </wp:positionH>
              <wp:positionV relativeFrom="paragraph">
                <wp:posOffset>29210</wp:posOffset>
              </wp:positionV>
              <wp:extent cx="476250" cy="306705"/>
              <wp:effectExtent l="0" t="0" r="0" b="0"/>
              <wp:wrapNone/>
              <wp:docPr id="4" name="Picture 2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7" name="Picture 28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t="1" b="21212"/>
                      <a:stretch/>
                    </pic:blipFill>
                    <pic:spPr bwMode="auto">
                      <a:xfrm>
                        <a:off x="0" y="0"/>
                        <a:ext cx="476250" cy="3067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662A39">
          <w:rPr>
            <w:rFonts w:ascii="Calibri" w:hAnsi="Calibri" w:cs="Calibri"/>
            <w:b/>
            <w:bCs/>
            <w:noProof/>
            <w:color w:val="31849B" w:themeColor="accent5" w:themeShade="BF"/>
            <w:sz w:val="32"/>
            <w:szCs w:val="32"/>
            <w:lang w:val="en-US" w:eastAsia="zh-TW"/>
          </w:rPr>
          <w:drawing>
            <wp:anchor distT="0" distB="0" distL="114300" distR="114300" simplePos="0" relativeHeight="251670528" behindDoc="0" locked="0" layoutInCell="1" allowOverlap="1" wp14:anchorId="528C60E5" wp14:editId="1EFA8102">
              <wp:simplePos x="0" y="0"/>
              <wp:positionH relativeFrom="column">
                <wp:posOffset>4812030</wp:posOffset>
              </wp:positionH>
              <wp:positionV relativeFrom="paragraph">
                <wp:posOffset>55880</wp:posOffset>
              </wp:positionV>
              <wp:extent cx="740410" cy="228600"/>
              <wp:effectExtent l="0" t="0" r="2540" b="0"/>
              <wp:wrapNone/>
              <wp:docPr id="14" name="Picture 14" descr="C:\Users\bsuser\Downloads\PngItem_4269748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4" descr="C:\Users\bsuser\Downloads\PngItem_4269748.png"/>
                      <pic:cNvPicPr>
                        <a:picLocks noChangeAspect="1" noChangeArrowheads="1"/>
                      </pic:cNvPicPr>
                    </pic:nvPicPr>
                    <pic:blipFill>
                      <a:blip r:embed="rId3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740410" cy="2286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283FA9">
          <w:rPr>
            <w:noProof/>
            <w:lang w:val="en-US" w:eastAsia="zh-TW"/>
          </w:rPr>
          <w:drawing>
            <wp:anchor distT="0" distB="0" distL="114300" distR="114300" simplePos="0" relativeHeight="251665408" behindDoc="0" locked="0" layoutInCell="1" allowOverlap="1" wp14:anchorId="2A37011A" wp14:editId="5DFC3D8C">
              <wp:simplePos x="0" y="0"/>
              <wp:positionH relativeFrom="column">
                <wp:posOffset>3811905</wp:posOffset>
              </wp:positionH>
              <wp:positionV relativeFrom="paragraph">
                <wp:posOffset>68580</wp:posOffset>
              </wp:positionV>
              <wp:extent cx="939165" cy="365760"/>
              <wp:effectExtent l="0" t="0" r="0" b="0"/>
              <wp:wrapNone/>
              <wp:docPr id="62" name="Picture 62" descr="Graphical user interface&#10;&#10;Description automatically generated with medium confidenc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62" name="Picture 62" descr="Graphical user interface&#10;&#10;Description automatically generated with medium confidence"/>
                      <pic:cNvPicPr/>
                    </pic:nvPicPr>
                    <pic:blipFill rotWithShape="1"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t="16467" r="53869"/>
                      <a:stretch/>
                    </pic:blipFill>
                    <pic:spPr bwMode="auto">
                      <a:xfrm>
                        <a:off x="0" y="0"/>
                        <a:ext cx="939165" cy="365760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283FA9">
          <w:rPr>
            <w:noProof/>
            <w:lang w:val="en-US" w:eastAsia="zh-TW"/>
          </w:rPr>
          <mc:AlternateContent>
            <mc:Choice Requires="wpg">
              <w:drawing>
                <wp:anchor distT="0" distB="0" distL="114300" distR="114300" simplePos="0" relativeHeight="251664384" behindDoc="0" locked="0" layoutInCell="1" allowOverlap="1" wp14:anchorId="45A0F639" wp14:editId="710640D8">
                  <wp:simplePos x="0" y="0"/>
                  <wp:positionH relativeFrom="column">
                    <wp:posOffset>2183130</wp:posOffset>
                  </wp:positionH>
                  <wp:positionV relativeFrom="paragraph">
                    <wp:posOffset>57785</wp:posOffset>
                  </wp:positionV>
                  <wp:extent cx="1687195" cy="264795"/>
                  <wp:effectExtent l="0" t="0" r="8255" b="1905"/>
                  <wp:wrapNone/>
                  <wp:docPr id="3" name="Group 3"/>
                  <wp:cNvGraphicFramePr/>
                  <a:graphic xmlns:a="http://schemas.openxmlformats.org/drawingml/2006/main">
                    <a:graphicData uri="http://schemas.microsoft.com/office/word/2010/wordprocessingGroup">
                      <wpg:wgp>
                        <wpg:cNvGrpSpPr/>
                        <wpg:grpSpPr>
                          <a:xfrm>
                            <a:off x="0" y="0"/>
                            <a:ext cx="1687195" cy="264795"/>
                            <a:chOff x="-1496476" y="56751"/>
                            <a:chExt cx="3840792" cy="702445"/>
                          </a:xfrm>
                        </wpg:grpSpPr>
                        <pic:pic xmlns:pic="http://schemas.openxmlformats.org/drawingml/2006/picture">
                          <pic:nvPicPr>
                            <pic:cNvPr id="5" name="Picture 5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5"/>
                            <a:srcRect l="2" r="35" b="27083"/>
                            <a:stretch/>
                          </pic:blipFill>
                          <pic:spPr>
                            <a:xfrm>
                              <a:off x="333369" y="56751"/>
                              <a:ext cx="2010947" cy="60642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8" name="Picture 8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r="45770"/>
                            <a:stretch/>
                          </pic:blipFill>
                          <pic:spPr>
                            <a:xfrm>
                              <a:off x="-1496476" y="85725"/>
                              <a:ext cx="1792300" cy="673471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<w:pict>
                <v:group w14:anchorId="6FA62E74" id="Group 3" o:spid="_x0000_s1026" style="position:absolute;margin-left:171.9pt;margin-top:4.55pt;width:132.85pt;height:20.85pt;z-index:251664384;mso-width-relative:margin;mso-height-relative:margin" coordorigin="-14964,567" coordsize="38407,7024" o:gfxdata="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5" o:spid="_x0000_s1027" type="#_x0000_t75" style="position:absolute;left:3333;top:567;width:20110;height:60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">
                    <v:imagedata r:id="rId7" o:title="" cropbottom="17749f" cropleft="1f" cropright="23f"/>
                    <v:path arrowok="t"/>
                  </v:shape>
                  <v:shape id="Picture 8" o:spid="_x0000_s1028" type="#_x0000_t75" style="position:absolute;left:-14964;top:857;width:17922;height:67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">
                    <v:imagedata r:id="rId8" o:title="" cropright="29996f"/>
                    <v:path arrowok="t"/>
                  </v:shape>
                </v:group>
              </w:pict>
            </mc:Fallback>
          </mc:AlternateContent>
        </w:r>
        <w:r w:rsidR="00283FA9" w:rsidRPr="00283FA9">
          <w:rPr>
            <w:noProof/>
            <w:lang w:val="en-US" w:eastAsia="zh-TW"/>
          </w:rPr>
          <w:drawing>
            <wp:anchor distT="0" distB="0" distL="114300" distR="114300" simplePos="0" relativeHeight="251666432" behindDoc="0" locked="0" layoutInCell="1" allowOverlap="1" wp14:anchorId="697190D9" wp14:editId="2A791F0F">
              <wp:simplePos x="0" y="0"/>
              <wp:positionH relativeFrom="column">
                <wp:posOffset>0</wp:posOffset>
              </wp:positionH>
              <wp:positionV relativeFrom="paragraph">
                <wp:posOffset>47625</wp:posOffset>
              </wp:positionV>
              <wp:extent cx="2072069" cy="365760"/>
              <wp:effectExtent l="0" t="0" r="0" b="0"/>
              <wp:wrapNone/>
              <wp:docPr id="10" name="Image 2" descr="Text&#10;&#10;Description automatically generated with medium confidenc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0" name="Image 2" descr="Text&#10;&#10;Description automatically generated with medium confidence"/>
                      <pic:cNvPicPr>
                        <a:picLocks noChangeAspect="1" noChangeArrowheads="1"/>
                      </pic:cNvPicPr>
                    </pic:nvPicPr>
                    <pic:blipFill>
                      <a:blip r:embed="rId9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072069" cy="3657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p>
      <w:p w14:paraId="6137F046" w14:textId="4655E8CF" w:rsidR="005B0991" w:rsidRDefault="005B0991" w:rsidP="00960686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21479"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2FE23563" w14:textId="30E41357" w:rsidR="005B0991" w:rsidRDefault="005B09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0CDC37" w14:textId="77777777" w:rsidR="006D7786" w:rsidRDefault="006D7786" w:rsidP="00A02448">
      <w:r>
        <w:separator/>
      </w:r>
    </w:p>
  </w:footnote>
  <w:footnote w:type="continuationSeparator" w:id="0">
    <w:p w14:paraId="4791A859" w14:textId="77777777" w:rsidR="006D7786" w:rsidRDefault="006D7786" w:rsidP="00A024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74D75E" w14:textId="4767DEF6" w:rsidR="00531125" w:rsidRDefault="00531125" w:rsidP="008B4D8F">
    <w:pPr>
      <w:jc w:val="center"/>
      <w:rPr>
        <w:rFonts w:ascii="Calibri" w:hAnsi="Calibri" w:cs="Calibri"/>
        <w:i/>
        <w:iCs/>
        <w:spacing w:val="60"/>
        <w:sz w:val="18"/>
        <w:szCs w:val="18"/>
        <w:lang w:val="en-US"/>
      </w:rPr>
    </w:pPr>
  </w:p>
  <w:p w14:paraId="76E16ED0" w14:textId="77777777" w:rsidR="00531125" w:rsidRDefault="00531125" w:rsidP="008B4D8F">
    <w:pPr>
      <w:jc w:val="center"/>
      <w:rPr>
        <w:rFonts w:ascii="Calibri" w:hAnsi="Calibri" w:cs="Calibri"/>
        <w:i/>
        <w:iCs/>
        <w:spacing w:val="60"/>
        <w:sz w:val="18"/>
        <w:szCs w:val="18"/>
        <w:lang w:val="en-US"/>
      </w:rPr>
    </w:pPr>
  </w:p>
  <w:p w14:paraId="7C871026" w14:textId="7AE839A3" w:rsidR="005B0991" w:rsidRPr="008A1FB7" w:rsidRDefault="008A1FB7" w:rsidP="008A1FB7">
    <w:pPr>
      <w:spacing w:after="120"/>
      <w:jc w:val="center"/>
      <w:rPr>
        <w:rFonts w:ascii="Calibri" w:hAnsi="Calibri" w:cs="Calibri"/>
        <w:i/>
        <w:iCs/>
        <w:sz w:val="20"/>
        <w:szCs w:val="20"/>
        <w:lang w:val="en-US"/>
      </w:rPr>
    </w:pPr>
    <w:r w:rsidRPr="008A1FB7">
      <w:rPr>
        <w:rFonts w:ascii="Calibri" w:hAnsi="Calibri" w:cs="Calibri"/>
        <w:i/>
        <w:iCs/>
        <w:sz w:val="20"/>
        <w:szCs w:val="20"/>
        <w:lang w:val="en-US"/>
      </w:rPr>
      <w:t>MENA Codex Colloquium</w:t>
    </w:r>
    <w:r>
      <w:rPr>
        <w:rFonts w:ascii="Calibri" w:hAnsi="Calibri" w:cs="Calibri"/>
        <w:i/>
        <w:iCs/>
        <w:sz w:val="20"/>
        <w:szCs w:val="20"/>
        <w:lang w:val="en-US"/>
      </w:rPr>
      <w:t xml:space="preserve"> | </w:t>
    </w:r>
    <w:r w:rsidRPr="008A1FB7">
      <w:rPr>
        <w:rFonts w:ascii="Calibri" w:hAnsi="Calibri" w:cs="Calibri"/>
        <w:i/>
        <w:iCs/>
        <w:sz w:val="20"/>
        <w:szCs w:val="20"/>
        <w:lang w:val="en-US"/>
      </w:rPr>
      <w:t>Session 2: Setting the Stage – Workshop Expectations, Current Status of Codex Participation from the Region</w:t>
    </w:r>
    <w:r w:rsidR="005B0991" w:rsidRPr="008A1FB7">
      <w:rPr>
        <w:rFonts w:ascii="Calibri" w:hAnsi="Calibri" w:cs="Calibri"/>
        <w:i/>
        <w:iCs/>
        <w:noProof/>
        <w:sz w:val="20"/>
        <w:szCs w:val="20"/>
        <w:lang w:val="en-US" w:eastAsia="zh-TW"/>
      </w:rPr>
      <w:drawing>
        <wp:anchor distT="0" distB="0" distL="114300" distR="114300" simplePos="0" relativeHeight="251662336" behindDoc="1" locked="0" layoutInCell="1" allowOverlap="1" wp14:anchorId="05057266" wp14:editId="2EFD4147">
          <wp:simplePos x="0" y="0"/>
          <wp:positionH relativeFrom="column">
            <wp:posOffset>1904</wp:posOffset>
          </wp:positionH>
          <wp:positionV relativeFrom="paragraph">
            <wp:posOffset>-156210</wp:posOffset>
          </wp:positionV>
          <wp:extent cx="7286625" cy="388620"/>
          <wp:effectExtent l="0" t="0" r="9525" b="0"/>
          <wp:wrapNone/>
          <wp:docPr id="61" name="Picture 0" descr="Overlay-Standard30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verlay-Standard300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86625" cy="388620"/>
                  </a:xfrm>
                  <a:prstGeom prst="round2DiagRect">
                    <a:avLst/>
                  </a:prstGeom>
                  <a:gradFill>
                    <a:gsLst>
                      <a:gs pos="50000">
                        <a:srgbClr val="879BAF"/>
                      </a:gs>
                      <a:gs pos="0">
                        <a:schemeClr val="tx2"/>
                      </a:gs>
                      <a:gs pos="100000">
                        <a:schemeClr val="bg2"/>
                      </a:gs>
                    </a:gsLst>
                    <a:lin ang="5400000" scaled="0"/>
                  </a:gradFill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5C74080" w14:textId="5389DCB5" w:rsidR="00F7183C" w:rsidRDefault="00F7183C" w:rsidP="00776142">
    <w:pPr>
      <w:jc w:val="cent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144AD"/>
    <w:multiLevelType w:val="hybridMultilevel"/>
    <w:tmpl w:val="2A62394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9D120A"/>
    <w:multiLevelType w:val="hybridMultilevel"/>
    <w:tmpl w:val="6C80E31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CD717F"/>
    <w:multiLevelType w:val="hybridMultilevel"/>
    <w:tmpl w:val="2A62394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5112B5"/>
    <w:multiLevelType w:val="hybridMultilevel"/>
    <w:tmpl w:val="9EF24C8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D1269C5"/>
    <w:multiLevelType w:val="hybridMultilevel"/>
    <w:tmpl w:val="2ABCC2EA"/>
    <w:lvl w:ilvl="0" w:tplc="1AE2A17C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20C641F"/>
    <w:multiLevelType w:val="hybridMultilevel"/>
    <w:tmpl w:val="A644E7D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390D00"/>
    <w:multiLevelType w:val="hybridMultilevel"/>
    <w:tmpl w:val="C11AAD20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DD868BB"/>
    <w:multiLevelType w:val="hybridMultilevel"/>
    <w:tmpl w:val="4000D24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670DC4"/>
    <w:multiLevelType w:val="hybridMultilevel"/>
    <w:tmpl w:val="58982C5C"/>
    <w:lvl w:ilvl="0" w:tplc="F06AC656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3"/>
  </w:num>
  <w:num w:numId="5">
    <w:abstractNumId w:val="0"/>
  </w:num>
  <w:num w:numId="6">
    <w:abstractNumId w:val="8"/>
  </w:num>
  <w:num w:numId="7">
    <w:abstractNumId w:val="6"/>
  </w:num>
  <w:num w:numId="8">
    <w:abstractNumId w:val="7"/>
  </w:num>
  <w:num w:numId="9">
    <w:abstractNumId w:val="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wVhA0MjCwszc2MDJR2l4NTi4sz8PJACw1oAvHmxQywAAAA="/>
  </w:docVars>
  <w:rsids>
    <w:rsidRoot w:val="003B7E8C"/>
    <w:rsid w:val="00001388"/>
    <w:rsid w:val="00005DFA"/>
    <w:rsid w:val="00025C1E"/>
    <w:rsid w:val="000437D3"/>
    <w:rsid w:val="00053B59"/>
    <w:rsid w:val="00065016"/>
    <w:rsid w:val="00071D75"/>
    <w:rsid w:val="000807A0"/>
    <w:rsid w:val="000821B9"/>
    <w:rsid w:val="00082F20"/>
    <w:rsid w:val="000842A8"/>
    <w:rsid w:val="00091482"/>
    <w:rsid w:val="00094E65"/>
    <w:rsid w:val="000A1A49"/>
    <w:rsid w:val="000A2886"/>
    <w:rsid w:val="000A5930"/>
    <w:rsid w:val="000A5EBE"/>
    <w:rsid w:val="000B24C4"/>
    <w:rsid w:val="000B3660"/>
    <w:rsid w:val="000B454B"/>
    <w:rsid w:val="000C13C9"/>
    <w:rsid w:val="000C252A"/>
    <w:rsid w:val="000C5C5A"/>
    <w:rsid w:val="000D1A8E"/>
    <w:rsid w:val="000D2992"/>
    <w:rsid w:val="000D7786"/>
    <w:rsid w:val="000E0D6D"/>
    <w:rsid w:val="000F0F23"/>
    <w:rsid w:val="000F3338"/>
    <w:rsid w:val="00102B26"/>
    <w:rsid w:val="001032F2"/>
    <w:rsid w:val="001161B9"/>
    <w:rsid w:val="00116AA6"/>
    <w:rsid w:val="00116BEC"/>
    <w:rsid w:val="001209D0"/>
    <w:rsid w:val="00130B27"/>
    <w:rsid w:val="00131884"/>
    <w:rsid w:val="0013396E"/>
    <w:rsid w:val="001350DD"/>
    <w:rsid w:val="001478B0"/>
    <w:rsid w:val="001549C0"/>
    <w:rsid w:val="00157FD0"/>
    <w:rsid w:val="00162301"/>
    <w:rsid w:val="00166DA8"/>
    <w:rsid w:val="0017248B"/>
    <w:rsid w:val="0017312E"/>
    <w:rsid w:val="001836ED"/>
    <w:rsid w:val="00190314"/>
    <w:rsid w:val="00192CD9"/>
    <w:rsid w:val="001A184E"/>
    <w:rsid w:val="001A275C"/>
    <w:rsid w:val="001A690C"/>
    <w:rsid w:val="001B6F57"/>
    <w:rsid w:val="001D49C5"/>
    <w:rsid w:val="001E04E5"/>
    <w:rsid w:val="00201F44"/>
    <w:rsid w:val="00205517"/>
    <w:rsid w:val="002133E5"/>
    <w:rsid w:val="00214C83"/>
    <w:rsid w:val="00215B43"/>
    <w:rsid w:val="00216497"/>
    <w:rsid w:val="00227B2F"/>
    <w:rsid w:val="00247041"/>
    <w:rsid w:val="002663A2"/>
    <w:rsid w:val="00283FA9"/>
    <w:rsid w:val="0029100C"/>
    <w:rsid w:val="0029332C"/>
    <w:rsid w:val="00294EB2"/>
    <w:rsid w:val="00297143"/>
    <w:rsid w:val="002C42C2"/>
    <w:rsid w:val="002C6B6C"/>
    <w:rsid w:val="002C6F03"/>
    <w:rsid w:val="002D3FBD"/>
    <w:rsid w:val="002E162C"/>
    <w:rsid w:val="002E355C"/>
    <w:rsid w:val="002E3927"/>
    <w:rsid w:val="002E5014"/>
    <w:rsid w:val="002E68A0"/>
    <w:rsid w:val="002F3F83"/>
    <w:rsid w:val="0031665D"/>
    <w:rsid w:val="00317D24"/>
    <w:rsid w:val="0032176A"/>
    <w:rsid w:val="00321AEF"/>
    <w:rsid w:val="00322706"/>
    <w:rsid w:val="0034582E"/>
    <w:rsid w:val="003468AD"/>
    <w:rsid w:val="00351A32"/>
    <w:rsid w:val="00357F86"/>
    <w:rsid w:val="00360CB1"/>
    <w:rsid w:val="0037036D"/>
    <w:rsid w:val="00376D4C"/>
    <w:rsid w:val="003778E3"/>
    <w:rsid w:val="003839F9"/>
    <w:rsid w:val="00383AFF"/>
    <w:rsid w:val="00396194"/>
    <w:rsid w:val="003A76AB"/>
    <w:rsid w:val="003B46DD"/>
    <w:rsid w:val="003B7E8C"/>
    <w:rsid w:val="003C04CA"/>
    <w:rsid w:val="003C102E"/>
    <w:rsid w:val="003C2A67"/>
    <w:rsid w:val="003C415D"/>
    <w:rsid w:val="003E16E1"/>
    <w:rsid w:val="003E3A18"/>
    <w:rsid w:val="003E415A"/>
    <w:rsid w:val="003F076F"/>
    <w:rsid w:val="003F0932"/>
    <w:rsid w:val="00401CE0"/>
    <w:rsid w:val="0041111C"/>
    <w:rsid w:val="00412E68"/>
    <w:rsid w:val="00421618"/>
    <w:rsid w:val="004229C3"/>
    <w:rsid w:val="0042531E"/>
    <w:rsid w:val="00435E40"/>
    <w:rsid w:val="004515A6"/>
    <w:rsid w:val="00454E83"/>
    <w:rsid w:val="00464243"/>
    <w:rsid w:val="004716BB"/>
    <w:rsid w:val="00472D59"/>
    <w:rsid w:val="00474281"/>
    <w:rsid w:val="004962E5"/>
    <w:rsid w:val="00497247"/>
    <w:rsid w:val="00497C75"/>
    <w:rsid w:val="004A1B7E"/>
    <w:rsid w:val="004B07DC"/>
    <w:rsid w:val="004B27B0"/>
    <w:rsid w:val="004B6090"/>
    <w:rsid w:val="004C1AB8"/>
    <w:rsid w:val="004C3D0D"/>
    <w:rsid w:val="004D4BE2"/>
    <w:rsid w:val="004E5D65"/>
    <w:rsid w:val="004F0842"/>
    <w:rsid w:val="004F31DA"/>
    <w:rsid w:val="004F44A7"/>
    <w:rsid w:val="00501986"/>
    <w:rsid w:val="005100C9"/>
    <w:rsid w:val="00516446"/>
    <w:rsid w:val="00520283"/>
    <w:rsid w:val="00521310"/>
    <w:rsid w:val="00523C57"/>
    <w:rsid w:val="0052446F"/>
    <w:rsid w:val="00524C45"/>
    <w:rsid w:val="00530FAC"/>
    <w:rsid w:val="00531125"/>
    <w:rsid w:val="0054148B"/>
    <w:rsid w:val="00556E93"/>
    <w:rsid w:val="005647AD"/>
    <w:rsid w:val="00564E26"/>
    <w:rsid w:val="00565FB9"/>
    <w:rsid w:val="00567185"/>
    <w:rsid w:val="00573381"/>
    <w:rsid w:val="0057338B"/>
    <w:rsid w:val="00575559"/>
    <w:rsid w:val="00595CAC"/>
    <w:rsid w:val="005A24B7"/>
    <w:rsid w:val="005A365E"/>
    <w:rsid w:val="005A386A"/>
    <w:rsid w:val="005B0991"/>
    <w:rsid w:val="005B1943"/>
    <w:rsid w:val="005C6DB9"/>
    <w:rsid w:val="005C76C0"/>
    <w:rsid w:val="005D1712"/>
    <w:rsid w:val="005D20B7"/>
    <w:rsid w:val="005D5FFA"/>
    <w:rsid w:val="005D78DC"/>
    <w:rsid w:val="005E5AD2"/>
    <w:rsid w:val="005F335F"/>
    <w:rsid w:val="005F3F0F"/>
    <w:rsid w:val="00602FD1"/>
    <w:rsid w:val="00611750"/>
    <w:rsid w:val="00614D21"/>
    <w:rsid w:val="0061528A"/>
    <w:rsid w:val="0062656C"/>
    <w:rsid w:val="00626691"/>
    <w:rsid w:val="00635BF4"/>
    <w:rsid w:val="00641042"/>
    <w:rsid w:val="00651F31"/>
    <w:rsid w:val="00654182"/>
    <w:rsid w:val="006560AF"/>
    <w:rsid w:val="0066151C"/>
    <w:rsid w:val="00662A39"/>
    <w:rsid w:val="0066427C"/>
    <w:rsid w:val="00683AEB"/>
    <w:rsid w:val="00685F4B"/>
    <w:rsid w:val="00693A19"/>
    <w:rsid w:val="0069761C"/>
    <w:rsid w:val="006A23CD"/>
    <w:rsid w:val="006A5EB7"/>
    <w:rsid w:val="006A5FBC"/>
    <w:rsid w:val="006A7B46"/>
    <w:rsid w:val="006C108F"/>
    <w:rsid w:val="006C2D09"/>
    <w:rsid w:val="006C7DC6"/>
    <w:rsid w:val="006D2BFA"/>
    <w:rsid w:val="006D7786"/>
    <w:rsid w:val="006E0CC2"/>
    <w:rsid w:val="006E3F6E"/>
    <w:rsid w:val="006E434C"/>
    <w:rsid w:val="006E6347"/>
    <w:rsid w:val="006F10AD"/>
    <w:rsid w:val="006F57D5"/>
    <w:rsid w:val="006F61BD"/>
    <w:rsid w:val="00714A89"/>
    <w:rsid w:val="007157E1"/>
    <w:rsid w:val="00722BB3"/>
    <w:rsid w:val="00735386"/>
    <w:rsid w:val="007359CF"/>
    <w:rsid w:val="007362D7"/>
    <w:rsid w:val="0074517B"/>
    <w:rsid w:val="00771C38"/>
    <w:rsid w:val="0077497F"/>
    <w:rsid w:val="00776142"/>
    <w:rsid w:val="00787CC8"/>
    <w:rsid w:val="00791D74"/>
    <w:rsid w:val="00797929"/>
    <w:rsid w:val="007B0932"/>
    <w:rsid w:val="007B5140"/>
    <w:rsid w:val="007B7422"/>
    <w:rsid w:val="007D105E"/>
    <w:rsid w:val="007D438D"/>
    <w:rsid w:val="007D541B"/>
    <w:rsid w:val="007D58BB"/>
    <w:rsid w:val="007D5EC8"/>
    <w:rsid w:val="007E0C85"/>
    <w:rsid w:val="007F07BF"/>
    <w:rsid w:val="007F31A0"/>
    <w:rsid w:val="007F548E"/>
    <w:rsid w:val="007F7F88"/>
    <w:rsid w:val="00801B35"/>
    <w:rsid w:val="00801C00"/>
    <w:rsid w:val="008025C3"/>
    <w:rsid w:val="0080454F"/>
    <w:rsid w:val="008128CB"/>
    <w:rsid w:val="00813648"/>
    <w:rsid w:val="00833E1F"/>
    <w:rsid w:val="0084612C"/>
    <w:rsid w:val="00846C65"/>
    <w:rsid w:val="008520E0"/>
    <w:rsid w:val="00854500"/>
    <w:rsid w:val="00860C7C"/>
    <w:rsid w:val="0086204A"/>
    <w:rsid w:val="0086527D"/>
    <w:rsid w:val="00867761"/>
    <w:rsid w:val="00870C72"/>
    <w:rsid w:val="00884BD7"/>
    <w:rsid w:val="00887BAC"/>
    <w:rsid w:val="00890988"/>
    <w:rsid w:val="00890EC1"/>
    <w:rsid w:val="008A1FB7"/>
    <w:rsid w:val="008A4C4D"/>
    <w:rsid w:val="008B1BBD"/>
    <w:rsid w:val="008B419B"/>
    <w:rsid w:val="008B42BA"/>
    <w:rsid w:val="008B4D8F"/>
    <w:rsid w:val="008B5B3B"/>
    <w:rsid w:val="008C6C55"/>
    <w:rsid w:val="008D072B"/>
    <w:rsid w:val="008E15F3"/>
    <w:rsid w:val="008E2142"/>
    <w:rsid w:val="008E374A"/>
    <w:rsid w:val="008F1EDA"/>
    <w:rsid w:val="008F2F51"/>
    <w:rsid w:val="008F38D0"/>
    <w:rsid w:val="008F66FE"/>
    <w:rsid w:val="008F6766"/>
    <w:rsid w:val="009007F8"/>
    <w:rsid w:val="00907429"/>
    <w:rsid w:val="00913599"/>
    <w:rsid w:val="00913F18"/>
    <w:rsid w:val="009225BE"/>
    <w:rsid w:val="00945B96"/>
    <w:rsid w:val="00960686"/>
    <w:rsid w:val="00972426"/>
    <w:rsid w:val="009730C0"/>
    <w:rsid w:val="00975F5A"/>
    <w:rsid w:val="00977561"/>
    <w:rsid w:val="00977652"/>
    <w:rsid w:val="00983BF2"/>
    <w:rsid w:val="00991EC4"/>
    <w:rsid w:val="00994190"/>
    <w:rsid w:val="009B2D10"/>
    <w:rsid w:val="009B41A3"/>
    <w:rsid w:val="009C02F1"/>
    <w:rsid w:val="009C250F"/>
    <w:rsid w:val="009C3483"/>
    <w:rsid w:val="009C50EA"/>
    <w:rsid w:val="009C517F"/>
    <w:rsid w:val="009D1B1B"/>
    <w:rsid w:val="009D3550"/>
    <w:rsid w:val="009D687C"/>
    <w:rsid w:val="009E1651"/>
    <w:rsid w:val="009E2CC3"/>
    <w:rsid w:val="009E6750"/>
    <w:rsid w:val="009E7B90"/>
    <w:rsid w:val="009F4A45"/>
    <w:rsid w:val="00A02448"/>
    <w:rsid w:val="00A04D49"/>
    <w:rsid w:val="00A06D84"/>
    <w:rsid w:val="00A12C73"/>
    <w:rsid w:val="00A16529"/>
    <w:rsid w:val="00A32B65"/>
    <w:rsid w:val="00A3502E"/>
    <w:rsid w:val="00A370A5"/>
    <w:rsid w:val="00A37AAC"/>
    <w:rsid w:val="00A40F9B"/>
    <w:rsid w:val="00A413AB"/>
    <w:rsid w:val="00A41FA5"/>
    <w:rsid w:val="00A4245D"/>
    <w:rsid w:val="00A518D4"/>
    <w:rsid w:val="00A51AAC"/>
    <w:rsid w:val="00A52421"/>
    <w:rsid w:val="00A5498A"/>
    <w:rsid w:val="00A57D05"/>
    <w:rsid w:val="00A604E4"/>
    <w:rsid w:val="00A60F11"/>
    <w:rsid w:val="00A62F0D"/>
    <w:rsid w:val="00A70EA0"/>
    <w:rsid w:val="00A73535"/>
    <w:rsid w:val="00A81D0F"/>
    <w:rsid w:val="00A91C2F"/>
    <w:rsid w:val="00A952B0"/>
    <w:rsid w:val="00A96354"/>
    <w:rsid w:val="00AA11EE"/>
    <w:rsid w:val="00AA248C"/>
    <w:rsid w:val="00AA5F6D"/>
    <w:rsid w:val="00AB5552"/>
    <w:rsid w:val="00AC648C"/>
    <w:rsid w:val="00AD2E19"/>
    <w:rsid w:val="00AD3D27"/>
    <w:rsid w:val="00AD5D6F"/>
    <w:rsid w:val="00AE0FCD"/>
    <w:rsid w:val="00AF0072"/>
    <w:rsid w:val="00AF3C8B"/>
    <w:rsid w:val="00B04612"/>
    <w:rsid w:val="00B11FF3"/>
    <w:rsid w:val="00B1388C"/>
    <w:rsid w:val="00B21479"/>
    <w:rsid w:val="00B35189"/>
    <w:rsid w:val="00B41505"/>
    <w:rsid w:val="00B42D50"/>
    <w:rsid w:val="00B47AB6"/>
    <w:rsid w:val="00B50EA7"/>
    <w:rsid w:val="00B5380B"/>
    <w:rsid w:val="00B55FED"/>
    <w:rsid w:val="00B81860"/>
    <w:rsid w:val="00B962A6"/>
    <w:rsid w:val="00B977F8"/>
    <w:rsid w:val="00BA0538"/>
    <w:rsid w:val="00BA1BD2"/>
    <w:rsid w:val="00BA3496"/>
    <w:rsid w:val="00BA6A5D"/>
    <w:rsid w:val="00BA7BBF"/>
    <w:rsid w:val="00BB0A7F"/>
    <w:rsid w:val="00BB0E90"/>
    <w:rsid w:val="00BB13A7"/>
    <w:rsid w:val="00BC1260"/>
    <w:rsid w:val="00BC1AC6"/>
    <w:rsid w:val="00BC466A"/>
    <w:rsid w:val="00BC60ED"/>
    <w:rsid w:val="00BD4E29"/>
    <w:rsid w:val="00BE2DEB"/>
    <w:rsid w:val="00C03065"/>
    <w:rsid w:val="00C116BA"/>
    <w:rsid w:val="00C14CC5"/>
    <w:rsid w:val="00C22C7C"/>
    <w:rsid w:val="00C26EA3"/>
    <w:rsid w:val="00C57556"/>
    <w:rsid w:val="00C6175C"/>
    <w:rsid w:val="00C652B1"/>
    <w:rsid w:val="00C758A5"/>
    <w:rsid w:val="00C911C7"/>
    <w:rsid w:val="00C91278"/>
    <w:rsid w:val="00C923EB"/>
    <w:rsid w:val="00C92B93"/>
    <w:rsid w:val="00C95268"/>
    <w:rsid w:val="00CA7831"/>
    <w:rsid w:val="00CA793F"/>
    <w:rsid w:val="00CA7D28"/>
    <w:rsid w:val="00CB4043"/>
    <w:rsid w:val="00CC58AA"/>
    <w:rsid w:val="00CD1358"/>
    <w:rsid w:val="00CD1A0C"/>
    <w:rsid w:val="00CD1DE2"/>
    <w:rsid w:val="00CD2D70"/>
    <w:rsid w:val="00CE677E"/>
    <w:rsid w:val="00CE78A6"/>
    <w:rsid w:val="00CF4DDD"/>
    <w:rsid w:val="00CF4FC0"/>
    <w:rsid w:val="00D004F5"/>
    <w:rsid w:val="00D026EB"/>
    <w:rsid w:val="00D22259"/>
    <w:rsid w:val="00D278FA"/>
    <w:rsid w:val="00D3521E"/>
    <w:rsid w:val="00D45221"/>
    <w:rsid w:val="00D4624E"/>
    <w:rsid w:val="00D5122B"/>
    <w:rsid w:val="00D57330"/>
    <w:rsid w:val="00D57E47"/>
    <w:rsid w:val="00D6230A"/>
    <w:rsid w:val="00D63328"/>
    <w:rsid w:val="00D652C1"/>
    <w:rsid w:val="00D672FF"/>
    <w:rsid w:val="00D73303"/>
    <w:rsid w:val="00D73A67"/>
    <w:rsid w:val="00D77CF5"/>
    <w:rsid w:val="00D809DE"/>
    <w:rsid w:val="00D832C6"/>
    <w:rsid w:val="00D84595"/>
    <w:rsid w:val="00D963A7"/>
    <w:rsid w:val="00DB4A45"/>
    <w:rsid w:val="00DB7C30"/>
    <w:rsid w:val="00DC1B93"/>
    <w:rsid w:val="00DC3F56"/>
    <w:rsid w:val="00DD2905"/>
    <w:rsid w:val="00DD4064"/>
    <w:rsid w:val="00DE40F1"/>
    <w:rsid w:val="00DE581D"/>
    <w:rsid w:val="00E01140"/>
    <w:rsid w:val="00E04BCD"/>
    <w:rsid w:val="00E064FE"/>
    <w:rsid w:val="00E14A0D"/>
    <w:rsid w:val="00E14BC5"/>
    <w:rsid w:val="00E27B44"/>
    <w:rsid w:val="00E31C7A"/>
    <w:rsid w:val="00E33904"/>
    <w:rsid w:val="00E352E8"/>
    <w:rsid w:val="00E5356D"/>
    <w:rsid w:val="00E6227A"/>
    <w:rsid w:val="00E63E0F"/>
    <w:rsid w:val="00E65766"/>
    <w:rsid w:val="00E7377D"/>
    <w:rsid w:val="00E809D5"/>
    <w:rsid w:val="00E91C9B"/>
    <w:rsid w:val="00E94EA7"/>
    <w:rsid w:val="00EA7C78"/>
    <w:rsid w:val="00EB2B79"/>
    <w:rsid w:val="00EB2F88"/>
    <w:rsid w:val="00EB3275"/>
    <w:rsid w:val="00EB7E26"/>
    <w:rsid w:val="00ED37DB"/>
    <w:rsid w:val="00ED7083"/>
    <w:rsid w:val="00EE1E6E"/>
    <w:rsid w:val="00EE30BF"/>
    <w:rsid w:val="00EE4711"/>
    <w:rsid w:val="00F0193B"/>
    <w:rsid w:val="00F209BA"/>
    <w:rsid w:val="00F22142"/>
    <w:rsid w:val="00F310E1"/>
    <w:rsid w:val="00F3128B"/>
    <w:rsid w:val="00F37AC0"/>
    <w:rsid w:val="00F470E4"/>
    <w:rsid w:val="00F56CCC"/>
    <w:rsid w:val="00F703B0"/>
    <w:rsid w:val="00F7183C"/>
    <w:rsid w:val="00F71F5E"/>
    <w:rsid w:val="00F72889"/>
    <w:rsid w:val="00F7433B"/>
    <w:rsid w:val="00F77A1A"/>
    <w:rsid w:val="00F83E4E"/>
    <w:rsid w:val="00F95703"/>
    <w:rsid w:val="00FA6D1B"/>
    <w:rsid w:val="00FB33F7"/>
    <w:rsid w:val="00FB6F62"/>
    <w:rsid w:val="00FC1EA5"/>
    <w:rsid w:val="00FD55C6"/>
    <w:rsid w:val="00FD75A1"/>
    <w:rsid w:val="00FE0123"/>
    <w:rsid w:val="00FE1550"/>
    <w:rsid w:val="00FF0B83"/>
    <w:rsid w:val="00FF19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C6279E6"/>
  <w14:defaultImageDpi w14:val="3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fr-F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1388"/>
    <w:rPr>
      <w:rFonts w:eastAsiaTheme="minorHAnsi"/>
      <w:sz w:val="22"/>
      <w:szCs w:val="22"/>
      <w:lang w:val="fr-CA" w:eastAsia="en-US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B50EA7"/>
    <w:pPr>
      <w:numPr>
        <w:numId w:val="1"/>
      </w:numPr>
      <w:spacing w:before="120" w:after="120"/>
      <w:outlineLvl w:val="0"/>
    </w:pPr>
    <w:rPr>
      <w:rFonts w:ascii="Calibri" w:hAnsi="Calibri" w:cs="Calibri"/>
      <w:b/>
      <w:bCs/>
      <w:color w:val="1F497D" w:themeColor="text2"/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A6A5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lang w:eastAsia="fr-FR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F548E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B7E8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7E8C"/>
    <w:rPr>
      <w:rFonts w:ascii="Lucida Grande" w:hAnsi="Lucida Grande" w:cs="Lucida Grande"/>
      <w:sz w:val="18"/>
      <w:szCs w:val="18"/>
      <w:lang w:val="en-CA"/>
    </w:rPr>
  </w:style>
  <w:style w:type="paragraph" w:styleId="ListParagraph">
    <w:name w:val="List Paragraph"/>
    <w:basedOn w:val="Normal"/>
    <w:uiPriority w:val="34"/>
    <w:qFormat/>
    <w:rsid w:val="008F38D0"/>
    <w:pPr>
      <w:ind w:left="720"/>
      <w:contextualSpacing/>
    </w:pPr>
    <w:rPr>
      <w:rFonts w:eastAsiaTheme="minorEastAsia"/>
      <w:sz w:val="24"/>
      <w:szCs w:val="24"/>
      <w:lang w:val="en-CA" w:eastAsia="fr-FR"/>
    </w:rPr>
  </w:style>
  <w:style w:type="paragraph" w:styleId="Header">
    <w:name w:val="header"/>
    <w:basedOn w:val="Normal"/>
    <w:link w:val="HeaderChar"/>
    <w:uiPriority w:val="99"/>
    <w:unhideWhenUsed/>
    <w:rsid w:val="00A02448"/>
    <w:pPr>
      <w:tabs>
        <w:tab w:val="center" w:pos="4680"/>
        <w:tab w:val="right" w:pos="9360"/>
      </w:tabs>
    </w:pPr>
    <w:rPr>
      <w:rFonts w:eastAsiaTheme="minorEastAsia"/>
      <w:sz w:val="24"/>
      <w:szCs w:val="24"/>
      <w:lang w:val="en-CA" w:eastAsia="fr-FR"/>
    </w:rPr>
  </w:style>
  <w:style w:type="character" w:customStyle="1" w:styleId="HeaderChar">
    <w:name w:val="Header Char"/>
    <w:basedOn w:val="DefaultParagraphFont"/>
    <w:link w:val="Header"/>
    <w:uiPriority w:val="99"/>
    <w:rsid w:val="00A02448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A02448"/>
    <w:pPr>
      <w:tabs>
        <w:tab w:val="center" w:pos="4680"/>
        <w:tab w:val="right" w:pos="9360"/>
      </w:tabs>
    </w:pPr>
    <w:rPr>
      <w:rFonts w:eastAsiaTheme="minorEastAsia"/>
      <w:sz w:val="24"/>
      <w:szCs w:val="24"/>
      <w:lang w:val="en-CA" w:eastAsia="fr-FR"/>
    </w:rPr>
  </w:style>
  <w:style w:type="character" w:customStyle="1" w:styleId="FooterChar">
    <w:name w:val="Footer Char"/>
    <w:basedOn w:val="DefaultParagraphFont"/>
    <w:link w:val="Footer"/>
    <w:uiPriority w:val="99"/>
    <w:rsid w:val="00A02448"/>
    <w:rPr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A70E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0EA0"/>
    <w:rPr>
      <w:rFonts w:eastAsiaTheme="minorEastAsia"/>
      <w:sz w:val="20"/>
      <w:szCs w:val="20"/>
      <w:lang w:val="en-CA" w:eastAsia="fr-FR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0EA0"/>
    <w:rPr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0E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0EA0"/>
    <w:rPr>
      <w:b/>
      <w:bCs/>
      <w:sz w:val="20"/>
      <w:szCs w:val="20"/>
      <w:lang w:val="en-CA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27B44"/>
  </w:style>
  <w:style w:type="character" w:customStyle="1" w:styleId="DateChar">
    <w:name w:val="Date Char"/>
    <w:basedOn w:val="DefaultParagraphFont"/>
    <w:link w:val="Date"/>
    <w:uiPriority w:val="99"/>
    <w:semiHidden/>
    <w:rsid w:val="00E27B44"/>
    <w:rPr>
      <w:lang w:val="en-CA"/>
    </w:rPr>
  </w:style>
  <w:style w:type="character" w:styleId="Hyperlink">
    <w:name w:val="Hyperlink"/>
    <w:basedOn w:val="DefaultParagraphFont"/>
    <w:uiPriority w:val="99"/>
    <w:unhideWhenUsed/>
    <w:rsid w:val="003E3A1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3E3A1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53B59"/>
    <w:rPr>
      <w:color w:val="800080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A6A5D"/>
    <w:rPr>
      <w:rFonts w:asciiTheme="majorHAnsi" w:eastAsiaTheme="majorEastAsia" w:hAnsiTheme="majorHAnsi" w:cstheme="majorBidi"/>
      <w:color w:val="243F60" w:themeColor="accent1" w:themeShade="7F"/>
      <w:lang w:val="en-CA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F548E"/>
    <w:rPr>
      <w:rFonts w:asciiTheme="majorHAnsi" w:eastAsiaTheme="majorEastAsia" w:hAnsiTheme="majorHAnsi" w:cstheme="majorBidi"/>
      <w:color w:val="365F91" w:themeColor="accent1" w:themeShade="BF"/>
      <w:lang w:val="en-C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31C7A"/>
    <w:rPr>
      <w:color w:val="605E5C"/>
      <w:shd w:val="clear" w:color="auto" w:fill="E1DFDD"/>
    </w:rPr>
  </w:style>
  <w:style w:type="table" w:styleId="GridTable6Colorful-Accent1">
    <w:name w:val="Grid Table 6 Colorful Accent 1"/>
    <w:basedOn w:val="TableNormal"/>
    <w:uiPriority w:val="51"/>
    <w:rsid w:val="00567185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B50EA7"/>
    <w:rPr>
      <w:rFonts w:ascii="Calibri" w:hAnsi="Calibri" w:cs="Calibri"/>
      <w:b/>
      <w:bCs/>
      <w:color w:val="1F497D" w:themeColor="text2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AE0FCD"/>
    <w:rPr>
      <w:color w:val="605E5C"/>
      <w:shd w:val="clear" w:color="auto" w:fill="E1DFDD"/>
    </w:rPr>
  </w:style>
  <w:style w:type="table" w:styleId="ListTable6Colorful-Accent5">
    <w:name w:val="List Table 6 Colorful Accent 5"/>
    <w:basedOn w:val="TableNormal"/>
    <w:uiPriority w:val="51"/>
    <w:rsid w:val="00F7183C"/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TableGrid">
    <w:name w:val="Table Grid"/>
    <w:basedOn w:val="TableNormal"/>
    <w:uiPriority w:val="59"/>
    <w:rsid w:val="00887B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1D49C5"/>
    <w:pPr>
      <w:spacing w:before="100" w:beforeAutospacing="1" w:after="100" w:afterAutospacing="1"/>
    </w:pPr>
    <w:rPr>
      <w:rFonts w:eastAsiaTheme="minorEastAsia"/>
      <w:lang w:val="en-US" w:eastAsia="zh-TW"/>
    </w:rPr>
  </w:style>
  <w:style w:type="table" w:styleId="ListTable6Colorful-Accent1">
    <w:name w:val="List Table 6 Colorful Accent 1"/>
    <w:basedOn w:val="TableNormal"/>
    <w:uiPriority w:val="51"/>
    <w:rsid w:val="00CA793F"/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B214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378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1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3" Type="http://schemas.openxmlformats.org/officeDocument/2006/relationships/image" Target="media/image4.png"/><Relationship Id="rId7" Type="http://schemas.openxmlformats.org/officeDocument/2006/relationships/image" Target="media/image12.jpeg"/><Relationship Id="rId2" Type="http://schemas.openxmlformats.org/officeDocument/2006/relationships/image" Target="media/image6.png"/><Relationship Id="rId1" Type="http://schemas.openxmlformats.org/officeDocument/2006/relationships/image" Target="media/image7.jpg"/><Relationship Id="rId6" Type="http://schemas.openxmlformats.org/officeDocument/2006/relationships/image" Target="media/image5.png"/><Relationship Id="rId5" Type="http://schemas.openxmlformats.org/officeDocument/2006/relationships/image" Target="media/image10.jpg"/><Relationship Id="rId4" Type="http://schemas.openxmlformats.org/officeDocument/2006/relationships/image" Target="media/image9.png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757478-876D-4FE4-B816-00ED277FC98B}"/>
      </w:docPartPr>
      <w:docPartBody>
        <w:p w:rsidR="00000000" w:rsidRDefault="00C630E6">
          <w:r w:rsidRPr="003B5BA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﷽﷽﷽﷽﷽﷽﷽﷽rande"/>
    <w:charset w:val="00"/>
    <w:family w:val="swiss"/>
    <w:pitch w:val="variable"/>
    <w:sig w:usb0="00000000" w:usb1="5000A1FF" w:usb2="00000000" w:usb3="00000000" w:csb0="000001B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 w:insDel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630E6"/>
    <w:rsid w:val="00C630E6"/>
    <w:rsid w:val="00CE01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630E6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E78D2C-53C9-409B-B9C2-B08A24232D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6</Words>
  <Characters>2089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FAO of the UN</Company>
  <LinksUpToDate>false</LinksUpToDate>
  <CharactersWithSpaces>2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muel Godefroy</dc:creator>
  <cp:lastModifiedBy>Ken Teng</cp:lastModifiedBy>
  <cp:revision>2</cp:revision>
  <cp:lastPrinted>2021-09-11T19:34:00Z</cp:lastPrinted>
  <dcterms:created xsi:type="dcterms:W3CDTF">2021-09-12T08:48:00Z</dcterms:created>
  <dcterms:modified xsi:type="dcterms:W3CDTF">2021-09-12T08:48:00Z</dcterms:modified>
</cp:coreProperties>
</file>